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Rcsostblzat"/>
        <w:tblW w:w="0" w:type="auto"/>
        <w:tblLook w:val="04A0"/>
      </w:tblPr>
      <w:tblGrid>
        <w:gridCol w:w="9062"/>
      </w:tblGrid>
      <w:tr w:rsidR="00A94193" w:rsidRPr="00650C21" w:rsidTr="00650C21">
        <w:tc>
          <w:tcPr>
            <w:tcW w:w="9062" w:type="dxa"/>
            <w:shd w:val="clear" w:color="auto" w:fill="A50021"/>
          </w:tcPr>
          <w:p w:rsidR="00107A29" w:rsidRDefault="00650C21" w:rsidP="00107A29">
            <w:pPr>
              <w:spacing w:before="0" w:after="0" w:line="440" w:lineRule="exact"/>
              <w:jc w:val="center"/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A</w:t>
            </w:r>
            <w:r w:rsidR="00BA5052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proofErr w:type="spellStart"/>
            <w:r w:rsidR="002009DF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kolonoszkópia</w:t>
            </w:r>
            <w:proofErr w:type="spellEnd"/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elvégzésében</w:t>
            </w:r>
            <w:r w:rsidR="00107A29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erzett jártasság </w:t>
            </w:r>
          </w:p>
          <w:p w:rsidR="00A94193" w:rsidRPr="00BA5052" w:rsidRDefault="00F71BE7" w:rsidP="00107A29">
            <w:pPr>
              <w:spacing w:before="0" w:after="0" w:line="440" w:lineRule="exact"/>
              <w:jc w:val="center"/>
              <w:rPr>
                <w:rFonts w:ascii="Arial Nova" w:hAnsi="Arial Nova"/>
                <w:color w:val="000000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direkt</w:t>
            </w:r>
            <w:r w:rsidR="00650C21"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obszerváción alapuló</w:t>
            </w:r>
            <w:r w:rsidR="0059049A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,</w:t>
            </w:r>
            <w:r w:rsidR="00107A29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formatív</w:t>
            </w:r>
            <w:r w:rsidR="00650C21"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értékelése</w:t>
            </w:r>
            <w:r w:rsidR="00DA475B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- oktatáshoz</w:t>
            </w:r>
          </w:p>
        </w:tc>
      </w:tr>
    </w:tbl>
    <w:p w:rsidR="009E40CA" w:rsidRDefault="009E40CA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405"/>
        <w:gridCol w:w="2711"/>
        <w:gridCol w:w="1400"/>
        <w:gridCol w:w="2544"/>
      </w:tblGrid>
      <w:tr w:rsidR="00A94193" w:rsidRPr="008F6EE7" w:rsidTr="0051479B">
        <w:trPr>
          <w:trHeight w:val="516"/>
        </w:trPr>
        <w:tc>
          <w:tcPr>
            <w:tcW w:w="2405" w:type="dxa"/>
            <w:shd w:val="clear" w:color="auto" w:fill="D9F0F3"/>
          </w:tcPr>
          <w:p w:rsidR="00A94193" w:rsidRPr="008F6EE7" w:rsidRDefault="00BA5052" w:rsidP="00E663AB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Vizsgálat időpontja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663AB" w:rsidRPr="008F6EE7" w:rsidTr="0051479B">
        <w:tc>
          <w:tcPr>
            <w:tcW w:w="2405" w:type="dxa"/>
            <w:shd w:val="clear" w:color="auto" w:fill="D9F0F3"/>
          </w:tcPr>
          <w:p w:rsidR="00A94193" w:rsidRPr="008F6EE7" w:rsidRDefault="00491961" w:rsidP="00491961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Tanul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Default="00E663AB" w:rsidP="00E663AB">
            <w:pPr>
              <w:spacing w:before="0" w:after="0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  <w:p w:rsidR="00E663AB" w:rsidRPr="008F6EE7" w:rsidRDefault="00E663AB" w:rsidP="00E663AB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663AB" w:rsidRPr="008F6EE7" w:rsidTr="0051479B">
        <w:tc>
          <w:tcPr>
            <w:tcW w:w="2405" w:type="dxa"/>
            <w:shd w:val="clear" w:color="auto" w:fill="D9F0F3"/>
          </w:tcPr>
          <w:p w:rsidR="00A94193" w:rsidRPr="008F6EE7" w:rsidRDefault="00107A29" w:rsidP="00E663AB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Oktat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Default="00E663AB" w:rsidP="00E663AB">
            <w:pPr>
              <w:spacing w:before="0" w:after="0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  <w:p w:rsidR="00E663AB" w:rsidRPr="008F6EE7" w:rsidRDefault="00E663AB" w:rsidP="00E663AB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51479B">
        <w:trPr>
          <w:trHeight w:val="479"/>
        </w:trPr>
        <w:tc>
          <w:tcPr>
            <w:tcW w:w="2405" w:type="dxa"/>
            <w:shd w:val="clear" w:color="auto" w:fill="D9F0F3"/>
          </w:tcPr>
          <w:p w:rsidR="00A94193" w:rsidRPr="008F6EE7" w:rsidRDefault="00BA5052" w:rsidP="00E663AB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rövid ismertetése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51479B">
        <w:tc>
          <w:tcPr>
            <w:tcW w:w="2405" w:type="dxa"/>
            <w:shd w:val="clear" w:color="auto" w:fill="D9F0F3"/>
          </w:tcPr>
          <w:p w:rsidR="00A94193" w:rsidRPr="008F6EE7" w:rsidRDefault="00BA5052" w:rsidP="00107A29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nehézségi foka</w:t>
            </w:r>
          </w:p>
          <w:p w:rsidR="00BA5052" w:rsidRPr="008F6EE7" w:rsidRDefault="00BA5052" w:rsidP="00BA5052">
            <w:pPr>
              <w:spacing w:before="0" w:after="0"/>
              <w:ind w:left="30"/>
              <w:jc w:val="left"/>
              <w:rPr>
                <w:rFonts w:ascii="Arial Nova" w:hAnsi="Arial Nova"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)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  <w:p w:rsidR="00BA5052" w:rsidRPr="008F6EE7" w:rsidRDefault="00BA5052" w:rsidP="008E547F">
            <w:pPr>
              <w:tabs>
                <w:tab w:val="left" w:pos="1756"/>
                <w:tab w:val="left" w:pos="4449"/>
                <w:tab w:val="left" w:pos="4733"/>
              </w:tabs>
              <w:spacing w:before="0" w:after="0"/>
              <w:rPr>
                <w:rFonts w:ascii="Arial Nova" w:hAnsi="Arial Nova"/>
                <w:sz w:val="20"/>
                <w:szCs w:val="20"/>
              </w:rPr>
            </w:pPr>
            <w:proofErr w:type="gramStart"/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Könnyű </w:t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>Közepesen</w:t>
            </w:r>
            <w:proofErr w:type="gramEnd"/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4193" w:rsidRDefault="00A94193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142"/>
        <w:gridCol w:w="1539"/>
        <w:gridCol w:w="1496"/>
        <w:gridCol w:w="1481"/>
        <w:gridCol w:w="1275"/>
        <w:gridCol w:w="1127"/>
      </w:tblGrid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6D5D53" w:rsidRDefault="006D5D53" w:rsidP="006D5D5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bookmarkStart w:id="0" w:name="_Hlk121005065"/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ügyelet szintje</w:t>
            </w:r>
          </w:p>
          <w:p w:rsidR="006D5D53" w:rsidRPr="006D5D53" w:rsidRDefault="006D5D53" w:rsidP="006D5D53">
            <w:pPr>
              <w:spacing w:before="0" w:after="0"/>
              <w:jc w:val="left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 xml:space="preserve">Pipával jelölje be az űrlapon, hogy az alábbiakban </w:t>
            </w:r>
            <w:proofErr w:type="spellStart"/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felsorol</w:t>
            </w:r>
            <w:r w:rsidR="00491961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takhoz</w:t>
            </w:r>
            <w:proofErr w:type="spellEnd"/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 xml:space="preserve"> milyen szintű felügyelet szükséges. A konstruktív vissza</w:t>
            </w:r>
            <w:r w:rsidR="00491961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jelzés kulcsfontosságú a készségfejlesztést segítő folyamatban.</w:t>
            </w:r>
          </w:p>
        </w:tc>
        <w:tc>
          <w:tcPr>
            <w:tcW w:w="1539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6D5D53" w:rsidRPr="00B802DD" w:rsidRDefault="00491961" w:rsidP="00491961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A feladatok és </w:t>
            </w:r>
            <w:r w:rsidR="00B802DD"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döntések többségét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a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z oktatást végző orvos v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égzi el </w:t>
            </w:r>
            <w:r w:rsidR="00B802DD" w:rsidRPr="00B802DD">
              <w:rPr>
                <w:rFonts w:ascii="Arial Nova" w:hAnsi="Arial Nova"/>
                <w:sz w:val="18"/>
                <w:szCs w:val="18"/>
                <w:lang w:val="hu-HU"/>
              </w:rPr>
              <w:t>és folyamat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szóbeli irányítás szükséges</w:t>
            </w:r>
          </w:p>
        </w:tc>
        <w:tc>
          <w:tcPr>
            <w:tcW w:w="1496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  <w:p w:rsidR="006D5D53" w:rsidRPr="00B802DD" w:rsidRDefault="00B802DD" w:rsidP="0036281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végzi a </w:t>
            </w:r>
            <w:proofErr w:type="spell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ada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tokat</w:t>
            </w:r>
            <w:proofErr w:type="spell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de </w:t>
            </w:r>
            <w:proofErr w:type="spellStart"/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gyak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ran</w:t>
            </w:r>
            <w:proofErr w:type="spellEnd"/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 igényel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z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tól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segítséget</w:t>
            </w:r>
            <w:proofErr w:type="gramEnd"/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és instrukcióka</w:t>
            </w:r>
            <w:r w:rsidR="00362819"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</w:p>
        </w:tc>
        <w:tc>
          <w:tcPr>
            <w:tcW w:w="1481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6D5D53" w:rsidRPr="00B802DD" w:rsidRDefault="00B802DD" w:rsidP="002D52BF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végzi a feladatokat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esetenként igényel az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 xml:space="preserve">tól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segítséget</w:t>
            </w:r>
            <w:proofErr w:type="gramEnd"/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 xml:space="preserve">,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instrukcióka</w:t>
            </w:r>
            <w:r w:rsidR="002D52BF"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</w:p>
        </w:tc>
        <w:tc>
          <w:tcPr>
            <w:tcW w:w="1275" w:type="dxa"/>
            <w:shd w:val="clear" w:color="auto" w:fill="D9F0F3"/>
          </w:tcPr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</w:p>
          <w:p w:rsidR="00B802DD" w:rsidRPr="00B802DD" w:rsidRDefault="009C78B6" w:rsidP="00B802DD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</w:t>
            </w:r>
            <w:r w:rsidR="00F179C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izsgálatra </w:t>
            </w:r>
            <w:r w:rsidR="00B802DD"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  <w:p w:rsidR="00B802DD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Nem szükséges</w:t>
            </w:r>
          </w:p>
          <w:p w:rsidR="006D5D53" w:rsidRPr="00B802DD" w:rsidRDefault="00B802DD" w:rsidP="00B802DD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ügyelet</w:t>
            </w:r>
          </w:p>
        </w:tc>
        <w:tc>
          <w:tcPr>
            <w:tcW w:w="1127" w:type="dxa"/>
            <w:shd w:val="clear" w:color="auto" w:fill="D9F0F3"/>
          </w:tcPr>
          <w:p w:rsidR="006D5D53" w:rsidRPr="00B802DD" w:rsidRDefault="00B802DD" w:rsidP="00B802DD">
            <w:pPr>
              <w:spacing w:before="0" w:after="0" w:line="239" w:lineRule="exact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bookmarkEnd w:id="0"/>
      <w:tr w:rsidR="00A73AE3" w:rsidRPr="008F6EE7" w:rsidTr="006D5D53">
        <w:tc>
          <w:tcPr>
            <w:tcW w:w="9060" w:type="dxa"/>
            <w:gridSpan w:val="6"/>
            <w:shd w:val="clear" w:color="auto" w:fill="295D48"/>
          </w:tcPr>
          <w:p w:rsidR="00A73AE3" w:rsidRPr="004B53AD" w:rsidRDefault="00DD1F7D" w:rsidP="000E7BB4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I. </w:t>
            </w:r>
            <w:r w:rsidR="000E7BB4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VIZSGÁLAT </w:t>
            </w:r>
            <w:r w:rsidR="00A73AE3" w:rsidRPr="004B53A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ELŐTT</w:t>
            </w:r>
            <w:r w:rsidR="000E7BB4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</w:p>
        </w:tc>
      </w:tr>
      <w:tr w:rsidR="002D52BF" w:rsidRPr="008F6EE7" w:rsidTr="000E7BB4">
        <w:trPr>
          <w:trHeight w:val="512"/>
        </w:trPr>
        <w:tc>
          <w:tcPr>
            <w:tcW w:w="2142" w:type="dxa"/>
            <w:shd w:val="clear" w:color="auto" w:fill="D9F0F3"/>
          </w:tcPr>
          <w:p w:rsidR="006D5D53" w:rsidRPr="003C238C" w:rsidRDefault="000E7BB4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rtékelés</w:t>
            </w:r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0E7BB4">
        <w:trPr>
          <w:trHeight w:val="599"/>
        </w:trPr>
        <w:tc>
          <w:tcPr>
            <w:tcW w:w="2142" w:type="dxa"/>
            <w:shd w:val="clear" w:color="auto" w:fill="D9F0F3"/>
          </w:tcPr>
          <w:p w:rsidR="000E7BB4" w:rsidRPr="003C238C" w:rsidRDefault="006D5D53" w:rsidP="000E7BB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beleegy</w:t>
            </w:r>
            <w:r w:rsidR="000E7BB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zés</w:t>
            </w:r>
          </w:p>
        </w:tc>
        <w:tc>
          <w:tcPr>
            <w:tcW w:w="1539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(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gyéni védőfelszerelés</w:t>
            </w:r>
            <w:r w:rsidR="00B802DD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s)</w:t>
            </w:r>
          </w:p>
        </w:tc>
        <w:tc>
          <w:tcPr>
            <w:tcW w:w="1539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155724">
        <w:trPr>
          <w:trHeight w:val="517"/>
        </w:trPr>
        <w:tc>
          <w:tcPr>
            <w:tcW w:w="2142" w:type="dxa"/>
            <w:shd w:val="clear" w:color="auto" w:fill="D9F0F3"/>
          </w:tcPr>
          <w:p w:rsidR="000E7BB4" w:rsidRPr="003C238C" w:rsidRDefault="006D5D53" w:rsidP="000E7BB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Műszer </w:t>
            </w:r>
            <w:r w:rsidR="000E7BB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ellenőrzése       </w:t>
            </w:r>
          </w:p>
        </w:tc>
        <w:tc>
          <w:tcPr>
            <w:tcW w:w="1539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  <w:proofErr w:type="spellEnd"/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2D52BF" w:rsidRPr="008F6EE7" w:rsidTr="00491961">
        <w:tc>
          <w:tcPr>
            <w:tcW w:w="2142" w:type="dxa"/>
            <w:shd w:val="clear" w:color="auto" w:fill="D9F0F3"/>
          </w:tcPr>
          <w:p w:rsidR="006D5D53" w:rsidRPr="003C238C" w:rsidRDefault="006D5D5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1539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96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81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5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27" w:type="dxa"/>
          </w:tcPr>
          <w:p w:rsidR="006D5D53" w:rsidRPr="008F6EE7" w:rsidRDefault="006D5D5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3C238C" w:rsidRPr="008F6EE7" w:rsidTr="003C238C">
        <w:tc>
          <w:tcPr>
            <w:tcW w:w="2142" w:type="dxa"/>
            <w:shd w:val="clear" w:color="auto" w:fill="D9F0F3"/>
          </w:tcPr>
          <w:p w:rsidR="008F6EE7" w:rsidRDefault="00A73AE3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6F07BB" w:rsidRDefault="006F07BB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6F07BB" w:rsidRPr="003C238C" w:rsidRDefault="006F07BB" w:rsidP="000E7BB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18" w:type="dxa"/>
            <w:gridSpan w:val="5"/>
          </w:tcPr>
          <w:p w:rsidR="00A73AE3" w:rsidRPr="008F6EE7" w:rsidRDefault="00A73AE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8F6EE7" w:rsidRDefault="008F6EE7">
      <w:r>
        <w:br w:type="page"/>
      </w:r>
    </w:p>
    <w:tbl>
      <w:tblPr>
        <w:tblStyle w:val="Rcsostblzat"/>
        <w:tblW w:w="9077" w:type="dxa"/>
        <w:tblLook w:val="04A0"/>
      </w:tblPr>
      <w:tblGrid>
        <w:gridCol w:w="2094"/>
        <w:gridCol w:w="35"/>
        <w:gridCol w:w="12"/>
        <w:gridCol w:w="107"/>
        <w:gridCol w:w="1567"/>
        <w:gridCol w:w="30"/>
        <w:gridCol w:w="10"/>
        <w:gridCol w:w="1234"/>
        <w:gridCol w:w="29"/>
        <w:gridCol w:w="43"/>
        <w:gridCol w:w="10"/>
        <w:gridCol w:w="60"/>
        <w:gridCol w:w="72"/>
        <w:gridCol w:w="1125"/>
        <w:gridCol w:w="35"/>
        <w:gridCol w:w="14"/>
        <w:gridCol w:w="29"/>
        <w:gridCol w:w="16"/>
        <w:gridCol w:w="96"/>
        <w:gridCol w:w="1148"/>
        <w:gridCol w:w="16"/>
        <w:gridCol w:w="24"/>
        <w:gridCol w:w="10"/>
        <w:gridCol w:w="45"/>
        <w:gridCol w:w="96"/>
        <w:gridCol w:w="1103"/>
        <w:gridCol w:w="17"/>
      </w:tblGrid>
      <w:tr w:rsidR="00155724" w:rsidRPr="004A1643" w:rsidTr="004F5223">
        <w:trPr>
          <w:gridAfter w:val="1"/>
          <w:wAfter w:w="17" w:type="dxa"/>
        </w:trPr>
        <w:tc>
          <w:tcPr>
            <w:tcW w:w="2249" w:type="dxa"/>
            <w:gridSpan w:val="4"/>
            <w:shd w:val="clear" w:color="auto" w:fill="D9F0F3"/>
          </w:tcPr>
          <w:p w:rsidR="00383E91" w:rsidRPr="006D5D53" w:rsidRDefault="00383E91" w:rsidP="00383E9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bookmarkStart w:id="1" w:name="_Hlk121003503"/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Felügyelet szintje</w:t>
            </w:r>
          </w:p>
          <w:p w:rsidR="00B802DD" w:rsidRPr="00554F0B" w:rsidRDefault="00554F0B" w:rsidP="00383E91">
            <w:pPr>
              <w:spacing w:before="0" w:after="0"/>
              <w:jc w:val="left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Jelölje pipával (</w:t>
            </w:r>
            <w:r w:rsidRPr="00554F0B">
              <w:rPr>
                <w:rFonts w:ascii="Segoe UI Symbol" w:hAnsi="Segoe UI Symbol" w:cs="Segoe UI Symbol"/>
                <w:b/>
                <w:bCs/>
                <w:sz w:val="18"/>
                <w:szCs w:val="18"/>
                <w:lang w:val="hu-HU"/>
              </w:rPr>
              <w:t>✓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) a megfelel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ő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 xml:space="preserve"> n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é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gyzetet</w:t>
            </w:r>
          </w:p>
        </w:tc>
        <w:tc>
          <w:tcPr>
            <w:tcW w:w="1596" w:type="dxa"/>
            <w:gridSpan w:val="2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</w:tc>
        <w:tc>
          <w:tcPr>
            <w:tcW w:w="1386" w:type="dxa"/>
            <w:gridSpan w:val="6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</w:tc>
        <w:tc>
          <w:tcPr>
            <w:tcW w:w="1291" w:type="dxa"/>
            <w:gridSpan w:val="6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</w:tc>
        <w:tc>
          <w:tcPr>
            <w:tcW w:w="1339" w:type="dxa"/>
            <w:gridSpan w:val="6"/>
            <w:shd w:val="clear" w:color="auto" w:fill="D9F0F3"/>
          </w:tcPr>
          <w:p w:rsidR="00B802DD" w:rsidRPr="00554F0B" w:rsidRDefault="00B802DD" w:rsidP="00554F0B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</w:tc>
        <w:tc>
          <w:tcPr>
            <w:tcW w:w="1199" w:type="dxa"/>
            <w:gridSpan w:val="2"/>
            <w:shd w:val="clear" w:color="auto" w:fill="D9F0F3"/>
          </w:tcPr>
          <w:p w:rsidR="00B802DD" w:rsidRPr="004A1643" w:rsidRDefault="00B802DD" w:rsidP="00B802DD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bookmarkEnd w:id="1"/>
      <w:tr w:rsidR="00B802DD" w:rsidRPr="004A1643" w:rsidTr="004F5223">
        <w:trPr>
          <w:gridAfter w:val="1"/>
          <w:wAfter w:w="17" w:type="dxa"/>
        </w:trPr>
        <w:tc>
          <w:tcPr>
            <w:tcW w:w="9060" w:type="dxa"/>
            <w:gridSpan w:val="26"/>
            <w:shd w:val="clear" w:color="auto" w:fill="295D48"/>
          </w:tcPr>
          <w:p w:rsidR="00B802DD" w:rsidRPr="004B53AD" w:rsidRDefault="00DD1F7D" w:rsidP="00155724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II. </w:t>
            </w:r>
            <w:r w:rsidR="00383E91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>ENDOSZKÓP</w:t>
            </w:r>
            <w:r w:rsidR="00626D9D">
              <w:rPr>
                <w:rFonts w:ascii="Arial Nova" w:hAnsi="Arial Nova"/>
                <w:b/>
                <w:bCs/>
                <w:color w:val="FFFFFF"/>
                <w:sz w:val="20"/>
              </w:rPr>
              <w:t>OS</w:t>
            </w:r>
            <w:r w:rsidR="00383E91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 </w:t>
            </w:r>
            <w:r w:rsidR="00155724">
              <w:rPr>
                <w:rFonts w:ascii="Arial Nova" w:hAnsi="Arial Nova"/>
                <w:b/>
                <w:bCs/>
                <w:color w:val="FFFFFF"/>
                <w:sz w:val="20"/>
              </w:rPr>
              <w:t>VIZSGÁLAT</w:t>
            </w:r>
          </w:p>
        </w:tc>
      </w:tr>
      <w:tr w:rsidR="00155724" w:rsidRPr="004A1643" w:rsidTr="004F5223">
        <w:trPr>
          <w:gridAfter w:val="1"/>
          <w:wAfter w:w="17" w:type="dxa"/>
          <w:trHeight w:val="435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B802DD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155724" w:rsidP="00600732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Endoszkóp </w:t>
            </w: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isztális</w:t>
            </w:r>
            <w:proofErr w:type="spellEnd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végének </w:t>
            </w:r>
            <w:r w:rsidR="00600732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rányítása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155724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szuffláció</w:t>
            </w:r>
            <w:proofErr w:type="spellEnd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s</w:t>
            </w:r>
            <w:r w:rsidR="00383E91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zív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ás/</w:t>
            </w:r>
            <w:r w:rsidR="00383E91"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="00F145F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ptika lemosása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51479B" w:rsidP="0051479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  <w:trHeight w:val="495"/>
        </w:trPr>
        <w:tc>
          <w:tcPr>
            <w:tcW w:w="2249" w:type="dxa"/>
            <w:gridSpan w:val="4"/>
            <w:shd w:val="clear" w:color="auto" w:fill="D9F0F3"/>
          </w:tcPr>
          <w:p w:rsidR="0051479B" w:rsidRPr="003C238C" w:rsidRDefault="0051479B" w:rsidP="0051479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urokkezelés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           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  <w:trHeight w:val="500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793FEC" w:rsidP="00793FEC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793FEC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55724" w:rsidRPr="004A1643" w:rsidTr="004F5223">
        <w:trPr>
          <w:gridAfter w:val="1"/>
          <w:wAfter w:w="17" w:type="dxa"/>
          <w:trHeight w:val="447"/>
        </w:trPr>
        <w:tc>
          <w:tcPr>
            <w:tcW w:w="2249" w:type="dxa"/>
            <w:gridSpan w:val="4"/>
            <w:shd w:val="clear" w:color="auto" w:fill="D9F0F3"/>
          </w:tcPr>
          <w:p w:rsidR="00B802DD" w:rsidRPr="003C238C" w:rsidRDefault="00793FEC" w:rsidP="0015572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uális megjelenítés</w:t>
            </w:r>
          </w:p>
        </w:tc>
        <w:tc>
          <w:tcPr>
            <w:tcW w:w="1596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86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91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99" w:type="dxa"/>
            <w:gridSpan w:val="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802DD" w:rsidRPr="004A1643" w:rsidTr="004F5223">
        <w:trPr>
          <w:gridAfter w:val="1"/>
          <w:wAfter w:w="17" w:type="dxa"/>
        </w:trPr>
        <w:tc>
          <w:tcPr>
            <w:tcW w:w="2249" w:type="dxa"/>
            <w:gridSpan w:val="4"/>
            <w:shd w:val="clear" w:color="auto" w:fill="D9F0F3"/>
          </w:tcPr>
          <w:p w:rsidR="00B802DD" w:rsidRDefault="00B802DD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6F07BB" w:rsidRDefault="006F07BB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6F07BB" w:rsidRPr="003C238C" w:rsidRDefault="006F07BB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3E91" w:rsidRPr="003C238C" w:rsidRDefault="00383E91" w:rsidP="0015572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811" w:type="dxa"/>
            <w:gridSpan w:val="22"/>
          </w:tcPr>
          <w:p w:rsidR="00B802DD" w:rsidRPr="004A1643" w:rsidRDefault="00B802DD" w:rsidP="0015572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4F5223">
        <w:trPr>
          <w:gridAfter w:val="1"/>
          <w:wAfter w:w="17" w:type="dxa"/>
        </w:trPr>
        <w:tc>
          <w:tcPr>
            <w:tcW w:w="9060" w:type="dxa"/>
            <w:gridSpan w:val="26"/>
            <w:shd w:val="clear" w:color="auto" w:fill="295D48"/>
          </w:tcPr>
          <w:p w:rsidR="00A73AE3" w:rsidRPr="004B53AD" w:rsidRDefault="00DD1F7D" w:rsidP="002708EA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I</w:t>
            </w:r>
            <w:r w:rsidR="002708EA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II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. </w:t>
            </w:r>
            <w:r w:rsidR="00EA318A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T</w:t>
            </w:r>
            <w:r w:rsidR="00B36F94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ALÁLT 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ELTÉRÉSEK KEZELÉSE</w:t>
            </w:r>
          </w:p>
        </w:tc>
      </w:tr>
      <w:tr w:rsidR="00B36F94" w:rsidRPr="008E547F" w:rsidTr="004F5223">
        <w:trPr>
          <w:gridAfter w:val="1"/>
          <w:wAfter w:w="17" w:type="dxa"/>
        </w:trPr>
        <w:tc>
          <w:tcPr>
            <w:tcW w:w="2130" w:type="dxa"/>
            <w:gridSpan w:val="2"/>
            <w:shd w:val="clear" w:color="auto" w:fill="D9F0F3"/>
          </w:tcPr>
          <w:p w:rsidR="006D5D53" w:rsidRPr="00554F0B" w:rsidRDefault="00236CAF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</w:t>
            </w: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lelés és beazonosítá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</w:t>
            </w:r>
          </w:p>
        </w:tc>
        <w:tc>
          <w:tcPr>
            <w:tcW w:w="1715" w:type="dxa"/>
            <w:gridSpan w:val="4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4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6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7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44" w:type="dxa"/>
            <w:gridSpan w:val="3"/>
          </w:tcPr>
          <w:p w:rsidR="006D5D53" w:rsidRPr="001D2361" w:rsidRDefault="006D5D5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8E547F" w:rsidTr="004F5223">
        <w:trPr>
          <w:gridAfter w:val="1"/>
          <w:wAfter w:w="17" w:type="dxa"/>
        </w:trPr>
        <w:tc>
          <w:tcPr>
            <w:tcW w:w="2130" w:type="dxa"/>
            <w:gridSpan w:val="2"/>
            <w:shd w:val="clear" w:color="auto" w:fill="D9F0F3"/>
          </w:tcPr>
          <w:p w:rsidR="006D5D53" w:rsidRPr="00554F0B" w:rsidRDefault="0094238E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tavétel</w:t>
            </w:r>
          </w:p>
        </w:tc>
        <w:tc>
          <w:tcPr>
            <w:tcW w:w="1715" w:type="dxa"/>
            <w:gridSpan w:val="4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4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6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7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44" w:type="dxa"/>
            <w:gridSpan w:val="3"/>
          </w:tcPr>
          <w:p w:rsidR="006D5D53" w:rsidRPr="001D2361" w:rsidRDefault="006D5D5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94238E" w:rsidRPr="008E547F" w:rsidTr="004F5223">
        <w:trPr>
          <w:gridAfter w:val="1"/>
          <w:wAfter w:w="17" w:type="dxa"/>
        </w:trPr>
        <w:tc>
          <w:tcPr>
            <w:tcW w:w="2130" w:type="dxa"/>
            <w:gridSpan w:val="2"/>
            <w:shd w:val="clear" w:color="auto" w:fill="D9F0F3"/>
          </w:tcPr>
          <w:p w:rsidR="0094238E" w:rsidRDefault="0094238E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olypectomia</w:t>
            </w:r>
            <w:proofErr w:type="spellEnd"/>
          </w:p>
        </w:tc>
        <w:tc>
          <w:tcPr>
            <w:tcW w:w="1715" w:type="dxa"/>
            <w:gridSpan w:val="4"/>
          </w:tcPr>
          <w:p w:rsidR="0094238E" w:rsidRPr="001D2361" w:rsidRDefault="0094238E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4"/>
          </w:tcPr>
          <w:p w:rsidR="0094238E" w:rsidRPr="001D2361" w:rsidRDefault="0094238E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6"/>
          </w:tcPr>
          <w:p w:rsidR="0094238E" w:rsidRPr="001D2361" w:rsidRDefault="0094238E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7"/>
          </w:tcPr>
          <w:p w:rsidR="0094238E" w:rsidRPr="001D2361" w:rsidRDefault="0094238E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44" w:type="dxa"/>
            <w:gridSpan w:val="3"/>
          </w:tcPr>
          <w:p w:rsidR="0094238E" w:rsidRPr="001D2361" w:rsidRDefault="0094238E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8E547F" w:rsidTr="004F5223">
        <w:trPr>
          <w:gridAfter w:val="1"/>
          <w:wAfter w:w="17" w:type="dxa"/>
        </w:trPr>
        <w:tc>
          <w:tcPr>
            <w:tcW w:w="2130" w:type="dxa"/>
            <w:gridSpan w:val="2"/>
            <w:shd w:val="clear" w:color="auto" w:fill="D9F0F3"/>
          </w:tcPr>
          <w:p w:rsidR="00383E91" w:rsidRPr="00554F0B" w:rsidRDefault="00383E91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1715" w:type="dxa"/>
            <w:gridSpan w:val="4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4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6" w:type="dxa"/>
            <w:gridSpan w:val="6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7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44" w:type="dxa"/>
            <w:gridSpan w:val="3"/>
          </w:tcPr>
          <w:p w:rsidR="00383E91" w:rsidRPr="001D2361" w:rsidRDefault="00383E91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4F5223">
        <w:trPr>
          <w:gridAfter w:val="1"/>
          <w:wAfter w:w="17" w:type="dxa"/>
        </w:trPr>
        <w:tc>
          <w:tcPr>
            <w:tcW w:w="2130" w:type="dxa"/>
            <w:gridSpan w:val="2"/>
            <w:shd w:val="clear" w:color="auto" w:fill="D9F0F3"/>
          </w:tcPr>
          <w:p w:rsidR="00A73AE3" w:rsidRDefault="001D2361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DA72D4" w:rsidRPr="00554F0B" w:rsidRDefault="00DA72D4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E75B60" w:rsidRPr="00554F0B" w:rsidRDefault="00E75B60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30" w:type="dxa"/>
            <w:gridSpan w:val="24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3C238C" w:rsidRPr="00E75B60" w:rsidTr="004F5223">
        <w:trPr>
          <w:gridAfter w:val="1"/>
          <w:wAfter w:w="17" w:type="dxa"/>
        </w:trPr>
        <w:tc>
          <w:tcPr>
            <w:tcW w:w="9060" w:type="dxa"/>
            <w:gridSpan w:val="26"/>
            <w:shd w:val="clear" w:color="auto" w:fill="295D48"/>
          </w:tcPr>
          <w:p w:rsidR="003C238C" w:rsidRPr="004B53AD" w:rsidRDefault="002708EA" w:rsidP="00B36F9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</w:t>
            </w:r>
            <w:r w:rsidR="00DD1F7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. </w:t>
            </w:r>
            <w:r w:rsidR="00B36F94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IZSGÁLAT</w:t>
            </w:r>
            <w:r w:rsidR="003C238C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UTÁN</w:t>
            </w:r>
            <w:r w:rsidR="00B36F94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 TEENDŐK</w:t>
            </w:r>
          </w:p>
        </w:tc>
      </w:tr>
      <w:tr w:rsidR="00B36F94" w:rsidRPr="008E547F" w:rsidTr="004F5223">
        <w:trPr>
          <w:gridAfter w:val="1"/>
          <w:wAfter w:w="17" w:type="dxa"/>
          <w:trHeight w:val="545"/>
        </w:trPr>
        <w:tc>
          <w:tcPr>
            <w:tcW w:w="2130" w:type="dxa"/>
            <w:gridSpan w:val="2"/>
            <w:shd w:val="clear" w:color="auto" w:fill="D9F0F3"/>
          </w:tcPr>
          <w:p w:rsidR="009B6972" w:rsidRPr="00554F0B" w:rsidRDefault="00A8118E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1685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4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17" w:type="dxa"/>
            <w:gridSpan w:val="9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6" w:type="dxa"/>
            <w:gridSpan w:val="4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8" w:type="dxa"/>
            <w:gridSpan w:val="5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B36F94" w:rsidRPr="008E547F" w:rsidTr="004F5223">
        <w:trPr>
          <w:gridAfter w:val="1"/>
          <w:wAfter w:w="17" w:type="dxa"/>
          <w:trHeight w:val="551"/>
        </w:trPr>
        <w:tc>
          <w:tcPr>
            <w:tcW w:w="2130" w:type="dxa"/>
            <w:gridSpan w:val="2"/>
            <w:shd w:val="clear" w:color="auto" w:fill="D9F0F3"/>
          </w:tcPr>
          <w:p w:rsidR="009B6972" w:rsidRPr="00554F0B" w:rsidRDefault="009B6972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Kezelési terv</w:t>
            </w:r>
          </w:p>
        </w:tc>
        <w:tc>
          <w:tcPr>
            <w:tcW w:w="1685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4" w:type="dxa"/>
            <w:gridSpan w:val="3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17" w:type="dxa"/>
            <w:gridSpan w:val="9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6" w:type="dxa"/>
            <w:gridSpan w:val="4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8" w:type="dxa"/>
            <w:gridSpan w:val="5"/>
          </w:tcPr>
          <w:p w:rsidR="009B6972" w:rsidRPr="001D2361" w:rsidRDefault="009B6972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3C238C" w:rsidRPr="008E547F" w:rsidTr="004F5223">
        <w:trPr>
          <w:gridAfter w:val="1"/>
          <w:wAfter w:w="17" w:type="dxa"/>
        </w:trPr>
        <w:tc>
          <w:tcPr>
            <w:tcW w:w="2130" w:type="dxa"/>
            <w:gridSpan w:val="2"/>
            <w:shd w:val="clear" w:color="auto" w:fill="D9F0F3"/>
          </w:tcPr>
          <w:p w:rsidR="00DA72D4" w:rsidRDefault="003C238C" w:rsidP="00D9128D">
            <w:pPr>
              <w:spacing w:after="0" w:line="140" w:lineRule="exact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</w:t>
            </w:r>
            <w:r w:rsid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</w:t>
            </w:r>
          </w:p>
          <w:p w:rsidR="00554F0B" w:rsidRPr="00554F0B" w:rsidRDefault="00554F0B" w:rsidP="00D9128D">
            <w:pPr>
              <w:spacing w:after="0" w:line="140" w:lineRule="exact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30" w:type="dxa"/>
            <w:gridSpan w:val="24"/>
          </w:tcPr>
          <w:p w:rsidR="003C238C" w:rsidRPr="001D2361" w:rsidRDefault="003C238C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554F0B" w:rsidRPr="004A1643" w:rsidTr="004F5223">
        <w:tc>
          <w:tcPr>
            <w:tcW w:w="2095" w:type="dxa"/>
            <w:shd w:val="clear" w:color="auto" w:fill="D9F0F3"/>
          </w:tcPr>
          <w:p w:rsidR="00554F0B" w:rsidRPr="006D5D53" w:rsidRDefault="00554F0B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bookmarkStart w:id="2" w:name="_Hlk121003773"/>
            <w:r>
              <w:br w:type="page"/>
            </w:r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ügyelet szintje</w:t>
            </w:r>
          </w:p>
          <w:p w:rsidR="00554F0B" w:rsidRPr="004A1643" w:rsidRDefault="00554F0B" w:rsidP="006E4C09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Jelölje pipával (</w:t>
            </w:r>
            <w:r w:rsidRPr="00554F0B">
              <w:rPr>
                <w:rFonts w:ascii="Segoe UI Symbol" w:hAnsi="Segoe UI Symbol" w:cs="Segoe UI Symbol"/>
                <w:b/>
                <w:bCs/>
                <w:sz w:val="18"/>
                <w:szCs w:val="18"/>
                <w:lang w:val="hu-HU"/>
              </w:rPr>
              <w:t>✓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) a megfelel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ő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 xml:space="preserve"> n</w:t>
            </w:r>
            <w:r w:rsidRPr="00554F0B">
              <w:rPr>
                <w:rFonts w:ascii="Arial Nova" w:hAnsi="Arial Nova" w:cs="Arial Nova"/>
                <w:sz w:val="18"/>
                <w:szCs w:val="18"/>
                <w:lang w:val="hu-HU"/>
              </w:rPr>
              <w:t>é</w:t>
            </w:r>
            <w:r w:rsidRPr="00554F0B">
              <w:rPr>
                <w:rFonts w:ascii="Arial Nova" w:hAnsi="Arial Nova"/>
                <w:sz w:val="18"/>
                <w:szCs w:val="18"/>
                <w:lang w:val="hu-HU"/>
              </w:rPr>
              <w:t>gyzetet</w:t>
            </w:r>
          </w:p>
        </w:tc>
        <w:tc>
          <w:tcPr>
            <w:tcW w:w="1722" w:type="dxa"/>
            <w:gridSpan w:val="4"/>
            <w:shd w:val="clear" w:color="auto" w:fill="D9F0F3"/>
          </w:tcPr>
          <w:p w:rsidR="00554F0B" w:rsidRPr="00B802DD" w:rsidRDefault="00554F0B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554F0B" w:rsidRPr="004A1643" w:rsidRDefault="00554F0B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</w:p>
        </w:tc>
        <w:tc>
          <w:tcPr>
            <w:tcW w:w="1356" w:type="dxa"/>
            <w:gridSpan w:val="6"/>
            <w:shd w:val="clear" w:color="auto" w:fill="D9F0F3"/>
          </w:tcPr>
          <w:p w:rsidR="00554F0B" w:rsidRPr="00554F0B" w:rsidRDefault="00554F0B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</w:tc>
        <w:tc>
          <w:tcPr>
            <w:tcW w:w="1292" w:type="dxa"/>
            <w:gridSpan w:val="4"/>
            <w:shd w:val="clear" w:color="auto" w:fill="D9F0F3"/>
          </w:tcPr>
          <w:p w:rsidR="00554F0B" w:rsidRPr="00B802DD" w:rsidRDefault="00554F0B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554F0B" w:rsidRPr="004A1643" w:rsidRDefault="00554F0B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</w:p>
        </w:tc>
        <w:tc>
          <w:tcPr>
            <w:tcW w:w="1343" w:type="dxa"/>
            <w:gridSpan w:val="7"/>
            <w:shd w:val="clear" w:color="auto" w:fill="D9F0F3"/>
          </w:tcPr>
          <w:p w:rsidR="00554F0B" w:rsidRPr="00554F0B" w:rsidRDefault="00554F0B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</w:tc>
        <w:tc>
          <w:tcPr>
            <w:tcW w:w="1269" w:type="dxa"/>
            <w:gridSpan w:val="5"/>
            <w:shd w:val="clear" w:color="auto" w:fill="D9F0F3"/>
          </w:tcPr>
          <w:p w:rsidR="00554F0B" w:rsidRPr="004A1643" w:rsidRDefault="00554F0B" w:rsidP="006E4C0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tr w:rsidR="00A73AE3" w:rsidRPr="008E547F" w:rsidTr="004F5223">
        <w:tc>
          <w:tcPr>
            <w:tcW w:w="9077" w:type="dxa"/>
            <w:gridSpan w:val="27"/>
            <w:shd w:val="clear" w:color="auto" w:fill="295D48"/>
          </w:tcPr>
          <w:p w:rsidR="00A73AE3" w:rsidRPr="004B53AD" w:rsidRDefault="00DD1F7D" w:rsidP="002708EA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. </w:t>
            </w:r>
            <w:r w:rsidR="001D2361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 w:rsidR="004A2E8A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="001D2361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S ELJÁRÁSHOZ KAPCSOLÓDÓ</w:t>
            </w:r>
            <w:r w:rsid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,</w:t>
            </w:r>
            <w:r w:rsidR="00E75B60"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NEM TECHNIKAI JELLEGŰ </w:t>
            </w:r>
            <w:r w:rsidR="00865CF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</w:p>
        </w:tc>
      </w:tr>
      <w:bookmarkEnd w:id="2"/>
      <w:tr w:rsidR="00851AD4" w:rsidRPr="008E547F" w:rsidTr="004F5223">
        <w:tc>
          <w:tcPr>
            <w:tcW w:w="2142" w:type="dxa"/>
            <w:gridSpan w:val="3"/>
            <w:shd w:val="clear" w:color="auto" w:fill="D9F0F3"/>
          </w:tcPr>
          <w:p w:rsidR="006D5D53" w:rsidRPr="00851AD4" w:rsidRDefault="006D5D53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1705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3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0" w:type="dxa"/>
            <w:gridSpan w:val="5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8" w:type="dxa"/>
            <w:gridSpan w:val="6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9" w:type="dxa"/>
            <w:gridSpan w:val="7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8E547F" w:rsidTr="004F5223">
        <w:trPr>
          <w:trHeight w:val="543"/>
        </w:trPr>
        <w:tc>
          <w:tcPr>
            <w:tcW w:w="2142" w:type="dxa"/>
            <w:gridSpan w:val="3"/>
            <w:shd w:val="clear" w:color="auto" w:fill="D9F0F3"/>
          </w:tcPr>
          <w:p w:rsidR="006D5D53" w:rsidRPr="00851AD4" w:rsidRDefault="006D5D53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1705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3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0" w:type="dxa"/>
            <w:gridSpan w:val="5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8" w:type="dxa"/>
            <w:gridSpan w:val="6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9" w:type="dxa"/>
            <w:gridSpan w:val="7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8E547F" w:rsidTr="004F5223">
        <w:trPr>
          <w:trHeight w:val="551"/>
        </w:trPr>
        <w:tc>
          <w:tcPr>
            <w:tcW w:w="2142" w:type="dxa"/>
            <w:gridSpan w:val="3"/>
            <w:shd w:val="clear" w:color="auto" w:fill="D9F0F3"/>
          </w:tcPr>
          <w:p w:rsidR="006D5D53" w:rsidRPr="00851AD4" w:rsidRDefault="006D5D53" w:rsidP="00B36F94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1705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3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0" w:type="dxa"/>
            <w:gridSpan w:val="5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8" w:type="dxa"/>
            <w:gridSpan w:val="6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9" w:type="dxa"/>
            <w:gridSpan w:val="7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8E547F" w:rsidTr="004F5223">
        <w:tc>
          <w:tcPr>
            <w:tcW w:w="2142" w:type="dxa"/>
            <w:gridSpan w:val="3"/>
            <w:shd w:val="clear" w:color="auto" w:fill="D9F0F3"/>
          </w:tcPr>
          <w:p w:rsidR="006D5D53" w:rsidRPr="00851AD4" w:rsidRDefault="00A31477" w:rsidP="002708E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</w:t>
            </w:r>
            <w:r w:rsidR="00B36F9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és d</w:t>
            </w:r>
            <w:r w:rsidR="006D5D53"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téshozatal</w:t>
            </w:r>
          </w:p>
        </w:tc>
        <w:tc>
          <w:tcPr>
            <w:tcW w:w="1705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3" w:type="dxa"/>
            <w:gridSpan w:val="3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0" w:type="dxa"/>
            <w:gridSpan w:val="5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8" w:type="dxa"/>
            <w:gridSpan w:val="6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09" w:type="dxa"/>
            <w:gridSpan w:val="7"/>
          </w:tcPr>
          <w:p w:rsidR="006D5D53" w:rsidRPr="001D2361" w:rsidRDefault="006D5D5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4F5223">
        <w:tc>
          <w:tcPr>
            <w:tcW w:w="2142" w:type="dxa"/>
            <w:gridSpan w:val="3"/>
            <w:shd w:val="clear" w:color="auto" w:fill="D9F0F3"/>
          </w:tcPr>
          <w:p w:rsidR="00A73AE3" w:rsidRPr="00851AD4" w:rsidRDefault="00E75B60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F71BE7" w:rsidRPr="00851AD4" w:rsidRDefault="00F71BE7" w:rsidP="00B36F94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935" w:type="dxa"/>
            <w:gridSpan w:val="24"/>
          </w:tcPr>
          <w:p w:rsidR="00A73AE3" w:rsidRPr="001D2361" w:rsidRDefault="00A73AE3" w:rsidP="00B36F94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4F5223">
        <w:tc>
          <w:tcPr>
            <w:tcW w:w="9077" w:type="dxa"/>
            <w:gridSpan w:val="27"/>
            <w:tcBorders>
              <w:bottom w:val="single" w:sz="4" w:space="0" w:color="auto"/>
            </w:tcBorders>
            <w:shd w:val="clear" w:color="auto" w:fill="295D48"/>
          </w:tcPr>
          <w:p w:rsidR="00554F0B" w:rsidRPr="004B53AD" w:rsidRDefault="00554F0B" w:rsidP="00554F0B">
            <w:pPr>
              <w:spacing w:after="0"/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TANULÁSI CÉLKITŰZÉSEK </w:t>
            </w:r>
            <w:proofErr w:type="gramStart"/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</w:t>
            </w:r>
            <w:proofErr w:type="gramEnd"/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KÖVETKEZŐ ESETRE TÖRTÉNŐ FELKÉSZÜLÉSHEZ</w:t>
            </w:r>
          </w:p>
          <w:p w:rsidR="00554F0B" w:rsidRDefault="00554F0B" w:rsidP="00554F0B">
            <w:pPr>
              <w:spacing w:before="0" w:after="0"/>
              <w:jc w:val="center"/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 xml:space="preserve">Ezeket a célkitűzéseket a </w:t>
            </w:r>
            <w:r w:rsidR="00A31477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>tanuló</w:t>
            </w:r>
            <w:r w:rsidRPr="00554F0B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 xml:space="preserve"> orvos személyes fejlődési tervéhez </w:t>
            </w:r>
          </w:p>
          <w:p w:rsidR="00A73AE3" w:rsidRPr="00E75B60" w:rsidRDefault="00554F0B" w:rsidP="00554F0B">
            <w:pPr>
              <w:spacing w:before="0" w:after="0"/>
              <w:jc w:val="center"/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>hozzá kell csatolni jelen értékelés befejeződését követően</w:t>
            </w:r>
            <w:r w:rsidR="00BE129A">
              <w:rPr>
                <w:rFonts w:ascii="Arial Nova" w:hAnsi="Arial Nova"/>
                <w:color w:val="FFFFFF" w:themeColor="background1"/>
                <w:sz w:val="20"/>
                <w:szCs w:val="20"/>
                <w:lang w:val="hu-HU"/>
              </w:rPr>
              <w:t>.</w:t>
            </w:r>
          </w:p>
        </w:tc>
      </w:tr>
      <w:tr w:rsidR="00A73AE3" w:rsidRPr="008E547F" w:rsidTr="004F5223">
        <w:tc>
          <w:tcPr>
            <w:tcW w:w="9077" w:type="dxa"/>
            <w:gridSpan w:val="27"/>
            <w:shd w:val="clear" w:color="auto" w:fill="auto"/>
          </w:tcPr>
          <w:p w:rsidR="00A73AE3" w:rsidRPr="00554F0B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1.</w:t>
            </w:r>
          </w:p>
        </w:tc>
      </w:tr>
      <w:tr w:rsidR="00A73AE3" w:rsidRPr="008E547F" w:rsidTr="004F5223">
        <w:tc>
          <w:tcPr>
            <w:tcW w:w="9077" w:type="dxa"/>
            <w:gridSpan w:val="27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4F5223">
        <w:tc>
          <w:tcPr>
            <w:tcW w:w="9077" w:type="dxa"/>
            <w:gridSpan w:val="27"/>
            <w:shd w:val="clear" w:color="auto" w:fill="auto"/>
          </w:tcPr>
          <w:p w:rsidR="00A73AE3" w:rsidRPr="00554F0B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2.</w:t>
            </w:r>
          </w:p>
        </w:tc>
      </w:tr>
      <w:tr w:rsidR="00A73AE3" w:rsidRPr="008E547F" w:rsidTr="004F5223">
        <w:tc>
          <w:tcPr>
            <w:tcW w:w="9077" w:type="dxa"/>
            <w:gridSpan w:val="27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4F5223">
        <w:tc>
          <w:tcPr>
            <w:tcW w:w="9077" w:type="dxa"/>
            <w:gridSpan w:val="27"/>
          </w:tcPr>
          <w:p w:rsidR="00A73AE3" w:rsidRPr="00554F0B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54F0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3.</w:t>
            </w:r>
          </w:p>
        </w:tc>
      </w:tr>
      <w:tr w:rsidR="00A73AE3" w:rsidRPr="008E547F" w:rsidTr="004F5223">
        <w:tc>
          <w:tcPr>
            <w:tcW w:w="9077" w:type="dxa"/>
            <w:gridSpan w:val="27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851AD4" w:rsidRPr="00B802DD" w:rsidTr="004F5223">
        <w:tc>
          <w:tcPr>
            <w:tcW w:w="2142" w:type="dxa"/>
            <w:gridSpan w:val="3"/>
            <w:shd w:val="clear" w:color="auto" w:fill="D9F0F3"/>
          </w:tcPr>
          <w:p w:rsidR="00851AD4" w:rsidRPr="006D5D53" w:rsidRDefault="00851AD4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D5D5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ügyelet szintje</w:t>
            </w:r>
          </w:p>
          <w:p w:rsidR="00851AD4" w:rsidRPr="006D5D53" w:rsidRDefault="00851AD4" w:rsidP="006E4C09">
            <w:pPr>
              <w:spacing w:before="0" w:after="0"/>
              <w:jc w:val="left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6D5D53">
              <w:rPr>
                <w:rFonts w:ascii="Arial Nova" w:hAnsi="Arial Nova"/>
                <w:sz w:val="18"/>
                <w:szCs w:val="18"/>
                <w:lang w:val="hu-HU"/>
              </w:rPr>
              <w:t>Pipával jelölje be az űrlapon, hogy az alábbiakban felsoroltakhoz milyen szintű felügyelet szükséges. A konstruktív visszajelzés kulcsfontosságú a készségfejlesztést segítő folyamatban.</w:t>
            </w:r>
          </w:p>
        </w:tc>
        <w:tc>
          <w:tcPr>
            <w:tcW w:w="1715" w:type="dxa"/>
            <w:gridSpan w:val="4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aximális felügyelet</w:t>
            </w:r>
          </w:p>
          <w:p w:rsidR="00851AD4" w:rsidRPr="00B802DD" w:rsidRDefault="00A31477" w:rsidP="00A31477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A feladatok és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döntések többségét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a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z oktatást végző orvos v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égzi el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és folyamat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szóbeli irányítás szükséges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</w:p>
        </w:tc>
        <w:tc>
          <w:tcPr>
            <w:tcW w:w="1448" w:type="dxa"/>
            <w:gridSpan w:val="6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Jelentős mértékű felügyelet</w:t>
            </w:r>
          </w:p>
          <w:p w:rsidR="00851AD4" w:rsidRPr="00B802DD" w:rsidRDefault="00A31477" w:rsidP="00A31477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végzi a </w:t>
            </w:r>
            <w:proofErr w:type="spell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ada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-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tokat</w:t>
            </w:r>
            <w:proofErr w:type="spell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, de </w:t>
            </w:r>
            <w:proofErr w:type="spellStart"/>
            <w:r>
              <w:rPr>
                <w:rFonts w:ascii="Arial Nova" w:hAnsi="Arial Nova"/>
                <w:sz w:val="18"/>
                <w:szCs w:val="18"/>
                <w:lang w:val="hu-HU"/>
              </w:rPr>
              <w:t>gyak-ran</w:t>
            </w:r>
            <w:proofErr w:type="spell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igényel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z oktató </w:t>
            </w:r>
            <w:proofErr w:type="gramStart"/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ól  segítséget</w:t>
            </w:r>
            <w:proofErr w:type="gramEnd"/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és instrukcióka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</w:p>
        </w:tc>
        <w:tc>
          <w:tcPr>
            <w:tcW w:w="1315" w:type="dxa"/>
            <w:gridSpan w:val="6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imális felügyelet</w:t>
            </w:r>
          </w:p>
          <w:p w:rsidR="00851AD4" w:rsidRPr="00B802DD" w:rsidRDefault="00A31477" w:rsidP="00A31477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A 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anuló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végzi a feladatokat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, esetenként igényel az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oktató orvos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 xml:space="preserve">tól segítséget, 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instrukcióka</w:t>
            </w:r>
            <w:r>
              <w:rPr>
                <w:rFonts w:ascii="Arial Nova" w:hAnsi="Arial Nova"/>
                <w:sz w:val="18"/>
                <w:szCs w:val="18"/>
                <w:lang w:val="hu-HU"/>
              </w:rPr>
              <w:t>t</w:t>
            </w: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 xml:space="preserve"> </w:t>
            </w:r>
          </w:p>
        </w:tc>
        <w:tc>
          <w:tcPr>
            <w:tcW w:w="1339" w:type="dxa"/>
            <w:gridSpan w:val="6"/>
            <w:shd w:val="clear" w:color="auto" w:fill="D9F0F3"/>
          </w:tcPr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álló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akorlásra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lkalmas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Nem szükséges</w:t>
            </w:r>
          </w:p>
          <w:p w:rsidR="00851AD4" w:rsidRPr="00B802DD" w:rsidRDefault="00851AD4" w:rsidP="006E4C09">
            <w:pPr>
              <w:spacing w:before="0" w:after="0"/>
              <w:jc w:val="center"/>
              <w:rPr>
                <w:rFonts w:ascii="Arial Nova" w:hAnsi="Arial Nova"/>
                <w:sz w:val="18"/>
                <w:szCs w:val="18"/>
                <w:lang w:val="hu-HU"/>
              </w:rPr>
            </w:pPr>
            <w:r w:rsidRPr="00B802DD">
              <w:rPr>
                <w:rFonts w:ascii="Arial Nova" w:hAnsi="Arial Nova"/>
                <w:sz w:val="18"/>
                <w:szCs w:val="18"/>
                <w:lang w:val="hu-HU"/>
              </w:rPr>
              <w:t>felügyelet</w:t>
            </w:r>
          </w:p>
        </w:tc>
        <w:tc>
          <w:tcPr>
            <w:tcW w:w="1118" w:type="dxa"/>
            <w:gridSpan w:val="2"/>
            <w:shd w:val="clear" w:color="auto" w:fill="D9F0F3"/>
          </w:tcPr>
          <w:p w:rsidR="00851AD4" w:rsidRPr="00B802DD" w:rsidRDefault="00851AD4" w:rsidP="00851AD4">
            <w:pPr>
              <w:spacing w:before="0" w:after="0" w:line="239" w:lineRule="exact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Nem</w:t>
            </w:r>
            <w:proofErr w:type="spellEnd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 xml:space="preserve"> </w:t>
            </w:r>
            <w:proofErr w:type="spellStart"/>
            <w:r w:rsidRPr="00B802DD">
              <w:rPr>
                <w:rFonts w:ascii="Arial Nova" w:hAnsi="Arial Nova"/>
                <w:b/>
                <w:bCs/>
                <w:color w:val="221E1F"/>
                <w:sz w:val="20"/>
                <w:szCs w:val="20"/>
              </w:rPr>
              <w:t>értelmez-hető</w:t>
            </w:r>
            <w:proofErr w:type="spellEnd"/>
          </w:p>
        </w:tc>
      </w:tr>
      <w:tr w:rsidR="00851AD4" w:rsidRPr="00B802DD" w:rsidTr="004F5223">
        <w:tc>
          <w:tcPr>
            <w:tcW w:w="2142" w:type="dxa"/>
            <w:gridSpan w:val="3"/>
            <w:shd w:val="clear" w:color="auto" w:fill="D9F0F3"/>
          </w:tcPr>
          <w:p w:rsidR="00851AD4" w:rsidRPr="006D5D53" w:rsidRDefault="00851AD4" w:rsidP="006E4C0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) a megfelelő négyzetet</w:t>
            </w:r>
          </w:p>
        </w:tc>
        <w:tc>
          <w:tcPr>
            <w:tcW w:w="1715" w:type="dxa"/>
            <w:gridSpan w:val="4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448" w:type="dxa"/>
            <w:gridSpan w:val="6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15" w:type="dxa"/>
            <w:gridSpan w:val="6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339" w:type="dxa"/>
            <w:gridSpan w:val="6"/>
            <w:shd w:val="clear" w:color="auto" w:fill="auto"/>
          </w:tcPr>
          <w:p w:rsidR="00851AD4" w:rsidRPr="00851AD4" w:rsidRDefault="00851AD4" w:rsidP="006E4C09">
            <w:pPr>
              <w:spacing w:before="0" w:after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118" w:type="dxa"/>
            <w:gridSpan w:val="2"/>
            <w:shd w:val="clear" w:color="auto" w:fill="auto"/>
          </w:tcPr>
          <w:p w:rsidR="00851AD4" w:rsidRPr="00851AD4" w:rsidRDefault="00851AD4" w:rsidP="006E4C09">
            <w:pPr>
              <w:spacing w:before="0" w:after="0" w:line="239" w:lineRule="exact"/>
              <w:jc w:val="left"/>
              <w:rPr>
                <w:rFonts w:ascii="Arial Nova" w:hAnsi="Arial Nova"/>
                <w:color w:val="221E1F"/>
                <w:sz w:val="20"/>
                <w:szCs w:val="20"/>
              </w:rPr>
            </w:pPr>
          </w:p>
        </w:tc>
      </w:tr>
    </w:tbl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Ind w:w="-5" w:type="dxa"/>
        <w:tblLook w:val="04A0"/>
      </w:tblPr>
      <w:tblGrid>
        <w:gridCol w:w="2410"/>
        <w:gridCol w:w="6652"/>
      </w:tblGrid>
      <w:tr w:rsidR="00FE024A" w:rsidRPr="008E547F" w:rsidTr="006D23A2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FE024A" w:rsidRPr="005108F5" w:rsidRDefault="005108F5" w:rsidP="00D9128D">
            <w:pPr>
              <w:spacing w:before="0" w:after="16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</w:t>
            </w:r>
            <w:proofErr w:type="spellStart"/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d</w:t>
            </w:r>
            <w:r w:rsidR="0059049A"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skriptorok</w:t>
            </w:r>
            <w:proofErr w:type="spellEnd"/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)</w:t>
            </w:r>
            <w:r w:rsidR="00F71BE7"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6D23A2">
        <w:tc>
          <w:tcPr>
            <w:tcW w:w="9062" w:type="dxa"/>
            <w:gridSpan w:val="2"/>
            <w:shd w:val="clear" w:color="auto" w:fill="295D48"/>
          </w:tcPr>
          <w:p w:rsidR="0038761D" w:rsidRPr="00DD1F7D" w:rsidRDefault="00DD1F7D" w:rsidP="00DD1F7D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.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  <w:r w:rsidR="00A31477"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</w:t>
            </w:r>
            <w:r w:rsidR="00F71BE7"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ELŐTT</w:t>
            </w:r>
            <w:r w:rsidR="00A31477"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A3147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6652" w:type="dxa"/>
          </w:tcPr>
          <w:p w:rsidR="0038761D" w:rsidRPr="00127003" w:rsidRDefault="00304569" w:rsidP="00A3147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53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valóban helytálló-e a</w:t>
            </w:r>
            <w:r w:rsidR="00A31477">
              <w:rPr>
                <w:rFonts w:ascii="Arial Nova" w:hAnsi="Arial Nova"/>
                <w:sz w:val="20"/>
                <w:szCs w:val="20"/>
                <w:lang w:val="hu-HU"/>
              </w:rPr>
              <w:t>z indikáció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mérlegeli a lehetséges alternatívákat.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értékelés</w:t>
            </w:r>
          </w:p>
        </w:tc>
        <w:tc>
          <w:tcPr>
            <w:tcW w:w="6652" w:type="dxa"/>
          </w:tcPr>
          <w:p w:rsidR="00B544FF" w:rsidRPr="00127003" w:rsidRDefault="00304569" w:rsidP="00B544FF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vannak-e társbetegségek és a gyógyszeres anamnézist. </w:t>
            </w:r>
          </w:p>
          <w:p w:rsidR="00304569" w:rsidRPr="00127003" w:rsidRDefault="00304569" w:rsidP="00B544FF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az eljárás járhat-e a betegre nézve kockázattal. </w:t>
            </w:r>
          </w:p>
          <w:p w:rsidR="0038761D" w:rsidRPr="00127003" w:rsidRDefault="00304569" w:rsidP="00B544FF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setleges kockázatok mérséklése érdekében megteszi a szükséges intézkedéseket.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851AD4" w:rsidRPr="00851AD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Beteg </w:t>
            </w:r>
          </w:p>
          <w:p w:rsidR="0038761D" w:rsidRPr="00851AD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leegyezésének ellenőrzése</w:t>
            </w:r>
          </w:p>
        </w:tc>
        <w:tc>
          <w:tcPr>
            <w:tcW w:w="6652" w:type="dxa"/>
          </w:tcPr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tréning kezdetekor az oktató</w:t>
            </w:r>
            <w:r w:rsidR="00225B6C">
              <w:rPr>
                <w:rFonts w:ascii="Arial Nova" w:hAnsi="Arial Nova"/>
                <w:sz w:val="20"/>
                <w:szCs w:val="20"/>
                <w:lang w:val="hu-HU"/>
              </w:rPr>
              <w:t xml:space="preserve"> orvo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jelen van és megfigyeli, ahogyan a gyakorló orvos tájékoztatja a beteget és </w:t>
            </w:r>
            <w:r w:rsidR="00BE129A">
              <w:rPr>
                <w:rFonts w:ascii="Arial Nova" w:hAnsi="Arial Nova"/>
                <w:sz w:val="20"/>
                <w:szCs w:val="20"/>
                <w:lang w:val="hu-HU"/>
              </w:rPr>
              <w:t>meg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éri, egyezzen bele a vizsgálati eljárásba. Ha a gyakorló orvos megfelelő gyakorlatot szerzett ebben, a későbbiekben elfogadható, ha a gyakorló orvos csak ellenőrzi, hogy a beleegyező nyilatkozatot valamely szakképzett személy annak rendje és módja szerint megszerezte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ummatív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rtékeléskor a belegyező nyilatkozat megszerzésének folyamatát is végig kell követni és értékelni. 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z eljárást mindenre kiterjedően, jelentős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információkihagyás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nélkül ismerteti a beteggel, a betegre szabottan, beleértve az eljárással járó esetleges kockázatokat és következményeket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erüli az orvosi szakzsargon használatát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Feleslegesen nem ébreszt aggodalmat a betegben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verbális és nonverbális kommunikációt alkalmaz, </w:t>
            </w:r>
            <w:r w:rsidR="005A4871"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lehetőséget biztosít a betegnek, hogy feltehesse kérdéseit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orvos</w:t>
            </w:r>
            <w:r w:rsidR="005A4871">
              <w:rPr>
                <w:rFonts w:cs="Calibri"/>
                <w:sz w:val="20"/>
                <w:szCs w:val="20"/>
                <w:lang w:val="hu-HU"/>
              </w:rPr>
              <w:t>−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beteg kapcsolatot, bizalmi viszonyt (rapport) alakít ki.</w:t>
            </w:r>
          </w:p>
          <w:p w:rsidR="0038761D" w:rsidRPr="00127003" w:rsidRDefault="00B544FF" w:rsidP="00B544FF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iszteletben tartja a beteg véleményét, aggodalmát, é</w:t>
            </w:r>
            <w:r w:rsidR="00225B6C">
              <w:rPr>
                <w:rFonts w:ascii="Arial Nova" w:hAnsi="Arial Nova"/>
                <w:sz w:val="20"/>
                <w:szCs w:val="20"/>
                <w:lang w:val="hu-HU"/>
              </w:rPr>
              <w:t>rz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eit.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</w:p>
        </w:tc>
        <w:tc>
          <w:tcPr>
            <w:tcW w:w="6652" w:type="dxa"/>
          </w:tcPr>
          <w:p w:rsidR="00B544FF" w:rsidRPr="00127003" w:rsidRDefault="00B544FF" w:rsidP="00B544FF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végzi az eljárás megkezdése előtt szükséges ellenőrzéseket, és ellenőrzi, hogy az egyéni védőfelszerelések viselése is megfelel a helyi rendelkezéseknek.</w:t>
            </w:r>
          </w:p>
          <w:p w:rsidR="00B544FF" w:rsidRPr="00127003" w:rsidRDefault="00B544FF" w:rsidP="00B544FF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asszisztenciát nyújtó személyzet valamennyi tagja teljes mértékben tájékozott az aktuális esetről.</w:t>
            </w:r>
          </w:p>
          <w:p w:rsidR="0038761D" w:rsidRPr="00127003" w:rsidRDefault="00B544FF" w:rsidP="00B544FF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rendelkezésre állnak mindazok a gyógyszerek, illetve tartozékok</w:t>
            </w:r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 xml:space="preserve"> (</w:t>
            </w:r>
            <w:proofErr w:type="spellStart"/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>accessoriumok</w:t>
            </w:r>
            <w:proofErr w:type="spellEnd"/>
            <w:r w:rsidR="00F145F4">
              <w:rPr>
                <w:rFonts w:ascii="Arial Nova" w:hAnsi="Arial Nova"/>
                <w:sz w:val="20"/>
                <w:szCs w:val="20"/>
                <w:lang w:val="hu-HU"/>
              </w:rPr>
              <w:t>)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, amelyekre esetleg szükség lehet a vizsgálat során.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re vonatkozó ellenőrzések elvégzése</w:t>
            </w:r>
          </w:p>
        </w:tc>
        <w:tc>
          <w:tcPr>
            <w:tcW w:w="6652" w:type="dxa"/>
          </w:tcPr>
          <w:p w:rsidR="00B544FF" w:rsidRPr="00127003" w:rsidRDefault="00B544FF" w:rsidP="000F3A4E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 rendelkezésre álló endoszkóp megfelelő az aktuális beteg számára.</w:t>
            </w:r>
          </w:p>
          <w:p w:rsidR="0038761D" w:rsidRDefault="00B544FF" w:rsidP="000F3A4E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endoszkóp megfelelően működik, mielőtt megkísérelné a</w:t>
            </w:r>
            <w:r w:rsidR="002708EA">
              <w:rPr>
                <w:rFonts w:ascii="Arial Nova" w:hAnsi="Arial Nova"/>
                <w:sz w:val="20"/>
                <w:szCs w:val="20"/>
                <w:lang w:val="hu-HU"/>
              </w:rPr>
              <w:t xml:space="preserve"> műszer fel</w:t>
            </w:r>
            <w:r w:rsidR="00C779AB">
              <w:rPr>
                <w:rFonts w:ascii="Arial Nova" w:hAnsi="Arial Nova"/>
                <w:sz w:val="20"/>
                <w:szCs w:val="20"/>
                <w:lang w:val="hu-HU"/>
              </w:rPr>
              <w:t>vezetését.</w:t>
            </w:r>
          </w:p>
          <w:p w:rsidR="00C779AB" w:rsidRPr="00127003" w:rsidRDefault="00C779AB" w:rsidP="000F3A4E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llenőrzi, hogy minden csatorna és csatlakozás működik</w:t>
            </w:r>
            <w:r w:rsidR="00BE745C"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BE745C"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="005A4871">
              <w:rPr>
                <w:rFonts w:ascii="Arial Nova" w:hAnsi="Arial Nova"/>
                <w:sz w:val="20"/>
                <w:szCs w:val="20"/>
                <w:lang w:val="hu-HU"/>
              </w:rPr>
              <w:t xml:space="preserve"> hogy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a fényforrást és az </w:t>
            </w:r>
            <w:proofErr w:type="spellStart"/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angulációt</w:t>
            </w:r>
            <w:proofErr w:type="spellEnd"/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működtet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chanizmusok ne legyenek zárt állapotban.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6652" w:type="dxa"/>
          </w:tcPr>
          <w:p w:rsidR="000F3A4E" w:rsidRPr="00127003" w:rsidRDefault="000F3A4E" w:rsidP="000F3A4E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 a vizsgálat előtt, hogy az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oxigénszaturáció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a</w:t>
            </w:r>
            <w:r w:rsidR="00157880">
              <w:rPr>
                <w:rFonts w:ascii="Arial Nova" w:hAnsi="Arial Nova"/>
                <w:sz w:val="20"/>
                <w:szCs w:val="20"/>
                <w:lang w:val="hu-HU"/>
              </w:rPr>
              <w:t xml:space="preserve"> vitáli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paraméterek monitorozása megfelelően működik.</w:t>
            </w:r>
          </w:p>
          <w:p w:rsidR="000F3A4E" w:rsidRPr="00127003" w:rsidRDefault="000F3A4E" w:rsidP="000F3A4E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teszi a szükséges intézkedéseket, ha az értékek nem optimálisak.</w:t>
            </w:r>
          </w:p>
          <w:p w:rsidR="0038761D" w:rsidRPr="00127003" w:rsidRDefault="000F3A4E" w:rsidP="000F3A4E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 során mindvégig láthatóan figyelemmel kíséri a monitorozott értékeket.</w:t>
            </w:r>
          </w:p>
        </w:tc>
      </w:tr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  <w:proofErr w:type="spellEnd"/>
          </w:p>
        </w:tc>
        <w:tc>
          <w:tcPr>
            <w:tcW w:w="6652" w:type="dxa"/>
          </w:tcPr>
          <w:p w:rsidR="000F3A4E" w:rsidRPr="00127003" w:rsidRDefault="000F3A4E" w:rsidP="000F3A4E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Indokolt esetben vénát biztosít és megfelelő helyi érzéstelenítést alkalmaz. </w:t>
            </w:r>
          </w:p>
          <w:p w:rsidR="000F3A4E" w:rsidRPr="00127003" w:rsidRDefault="000F3A4E" w:rsidP="000F3A4E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edációt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/vagy fájdalomcsillapítót alkalmaz </w:t>
            </w:r>
            <w:r w:rsidR="00E05050"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beteg állapotának </w:t>
            </w:r>
            <w:r w:rsidR="000C5B20"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adagolás</w:t>
            </w:r>
            <w:r w:rsidR="000C5B20">
              <w:rPr>
                <w:rFonts w:ascii="Arial Nova" w:hAnsi="Arial Nova"/>
                <w:sz w:val="20"/>
                <w:szCs w:val="20"/>
                <w:lang w:val="hu-HU"/>
              </w:rPr>
              <w:t>ban,</w:t>
            </w:r>
            <w:r w:rsidR="000C5B20"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érvényben lévő irányelvek</w:t>
            </w:r>
            <w:r w:rsidR="000C5B20">
              <w:rPr>
                <w:rFonts w:ascii="Arial Nova" w:hAnsi="Arial Nova"/>
                <w:sz w:val="20"/>
                <w:szCs w:val="20"/>
                <w:lang w:val="hu-HU"/>
              </w:rPr>
              <w:t>kel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0C5B20">
              <w:rPr>
                <w:rFonts w:ascii="Arial Nova" w:hAnsi="Arial Nova"/>
                <w:sz w:val="20"/>
                <w:szCs w:val="20"/>
                <w:lang w:val="hu-HU"/>
              </w:rPr>
              <w:t>összhangban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Default="000F3A4E" w:rsidP="00C779AB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gyógyszerek adagolását egyezteti az asszisztenciát végző személyzettel.</w:t>
            </w:r>
          </w:p>
          <w:p w:rsidR="002708EA" w:rsidRPr="00C779AB" w:rsidRDefault="002708EA" w:rsidP="00C779AB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en alkalmazza 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dinitrogén-oxidot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DC2BEE" w:rsidRPr="008E547F" w:rsidTr="006D23A2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DC2BEE" w:rsidRPr="00DA72D4" w:rsidRDefault="00127003" w:rsidP="006D23A2">
            <w:pPr>
              <w:jc w:val="left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 w:rsidRPr="00D9128D">
              <w:rPr>
                <w:sz w:val="16"/>
                <w:szCs w:val="16"/>
              </w:rPr>
              <w:lastRenderedPageBreak/>
              <w:br w:type="page"/>
            </w:r>
          </w:p>
        </w:tc>
      </w:tr>
      <w:tr w:rsidR="0038761D" w:rsidRPr="008E547F" w:rsidTr="006D23A2">
        <w:tc>
          <w:tcPr>
            <w:tcW w:w="9062" w:type="dxa"/>
            <w:gridSpan w:val="2"/>
            <w:shd w:val="clear" w:color="auto" w:fill="295D48"/>
          </w:tcPr>
          <w:p w:rsidR="0038761D" w:rsidRPr="00886B9B" w:rsidRDefault="00DD1F7D" w:rsidP="002708EA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bookmarkStart w:id="3" w:name="_Hlk121007596"/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II. </w:t>
            </w:r>
            <w:r w:rsidR="00C506BD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>ENDOSZKÓP</w:t>
            </w:r>
            <w:r w:rsidR="00C506BD">
              <w:rPr>
                <w:rFonts w:ascii="Arial Nova" w:hAnsi="Arial Nova"/>
                <w:b/>
                <w:bCs/>
                <w:color w:val="FFFFFF"/>
                <w:sz w:val="20"/>
              </w:rPr>
              <w:t>OS</w:t>
            </w:r>
            <w:r w:rsidR="00C506BD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 </w:t>
            </w:r>
            <w:r w:rsidR="00C506BD">
              <w:rPr>
                <w:rFonts w:ascii="Arial Nova" w:hAnsi="Arial Nova"/>
                <w:b/>
                <w:bCs/>
                <w:color w:val="FFFFFF"/>
                <w:sz w:val="20"/>
              </w:rPr>
              <w:t>VIZSGÁLAT</w:t>
            </w:r>
          </w:p>
        </w:tc>
      </w:tr>
      <w:bookmarkEnd w:id="3"/>
      <w:tr w:rsidR="0038761D" w:rsidRPr="008E547F" w:rsidTr="006D23A2">
        <w:tc>
          <w:tcPr>
            <w:tcW w:w="2410" w:type="dxa"/>
            <w:shd w:val="clear" w:color="auto" w:fill="D9F0F3"/>
          </w:tcPr>
          <w:p w:rsidR="0038761D" w:rsidRPr="00851AD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6652" w:type="dxa"/>
          </w:tcPr>
          <w:p w:rsidR="000F3A4E" w:rsidRPr="00127003" w:rsidRDefault="000F3A4E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indvégig magabiztosan irányítja a </w:t>
            </w:r>
            <w:proofErr w:type="spellStart"/>
            <w:r w:rsidR="002708EA"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végét és szárát. </w:t>
            </w:r>
          </w:p>
          <w:p w:rsidR="000F3A4E" w:rsidRPr="00127003" w:rsidRDefault="00284AB7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Hatékony műszerkezelés: a </w:t>
            </w:r>
            <w:proofErr w:type="spellStart"/>
            <w:r w:rsidR="002708EA"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proofErr w:type="spellEnd"/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égének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bal kézzel történő </w:t>
            </w:r>
            <w:r w:rsidR="005A529B">
              <w:rPr>
                <w:rFonts w:ascii="Arial Nova" w:hAnsi="Arial Nova"/>
                <w:sz w:val="20"/>
                <w:szCs w:val="20"/>
                <w:lang w:val="hu-HU"/>
              </w:rPr>
              <w:t>irányítása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jobb kéz használata a bevezetésre és visszahúzásra.</w:t>
            </w:r>
          </w:p>
          <w:p w:rsidR="002708EA" w:rsidRPr="00127003" w:rsidRDefault="002708EA" w:rsidP="002708EA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agabiztosan használja a műszer valamennyi funkcióját (gombok és szövettani mintavételre alkalmas csatorna), miközben stabilan tartja 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olonoszkópot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127003" w:rsidRDefault="000F3A4E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Hurokképződés minimális szinten tartása.</w:t>
            </w:r>
          </w:p>
        </w:tc>
      </w:tr>
      <w:tr w:rsidR="00284AB7" w:rsidRPr="008E547F" w:rsidTr="006D23A2">
        <w:tc>
          <w:tcPr>
            <w:tcW w:w="2410" w:type="dxa"/>
            <w:shd w:val="clear" w:color="auto" w:fill="D9F0F3"/>
          </w:tcPr>
          <w:p w:rsidR="00284AB7" w:rsidRPr="00851AD4" w:rsidRDefault="00DD22E8" w:rsidP="00DD22E8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P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isztális</w:t>
            </w:r>
            <w:proofErr w:type="spellEnd"/>
            <w:r w:rsidRPr="001E096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végének irányítása</w:t>
            </w:r>
            <w:r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6652" w:type="dxa"/>
          </w:tcPr>
          <w:p w:rsidR="00DD22E8" w:rsidRPr="00127003" w:rsidRDefault="00DD22E8" w:rsidP="00DD22E8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egrált technika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: Megfelelően összehangolja 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végének irányváltoztatását lehetővé tevő irányítókerekek mozgatását és a tengely körüli forgatást annak érdekében, hogy 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vége a megfelelő irányba mutasson. </w:t>
            </w:r>
          </w:p>
          <w:p w:rsidR="00DD22E8" w:rsidRPr="00127003" w:rsidRDefault="00DD22E8" w:rsidP="00DD22E8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nek alegységei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:</w:t>
            </w:r>
          </w:p>
          <w:p w:rsidR="00DD22E8" w:rsidRPr="00127003" w:rsidRDefault="00F922B4" w:rsidP="00DD22E8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lonoszkóp</w:t>
            </w:r>
            <w:proofErr w:type="spellEnd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="00DD22E8"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isztális</w:t>
            </w:r>
            <w:proofErr w:type="spellEnd"/>
            <w:r w:rsidR="00DD22E8"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végének irányítása</w:t>
            </w:r>
            <w:r w:rsidR="00DD22E8"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: Kerüli a nyálkahártya felesleges érintését, és mindvégig a lument teszi láthatóvá, lehetőség szerint kerüli, hogy a </w:t>
            </w:r>
            <w:proofErr w:type="spellStart"/>
            <w:r w:rsidR="00DD22E8" w:rsidRPr="00127003">
              <w:rPr>
                <w:rFonts w:ascii="Arial Nova" w:hAnsi="Arial Nova"/>
                <w:sz w:val="20"/>
                <w:szCs w:val="20"/>
                <w:lang w:val="hu-HU"/>
              </w:rPr>
              <w:t>flexuráknál</w:t>
            </w:r>
            <w:proofErr w:type="spellEnd"/>
            <w:r w:rsidR="00DD22E8"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vakon forduljon, továbbá kerüli a csúsztatva történő lassú előrehaladást (‘</w:t>
            </w:r>
            <w:proofErr w:type="spellStart"/>
            <w:r w:rsidR="00DD22E8" w:rsidRPr="00127003">
              <w:rPr>
                <w:rFonts w:ascii="Arial Nova" w:hAnsi="Arial Nova"/>
                <w:sz w:val="20"/>
                <w:szCs w:val="20"/>
                <w:lang w:val="hu-HU"/>
              </w:rPr>
              <w:t>slide-by</w:t>
            </w:r>
            <w:proofErr w:type="spellEnd"/>
            <w:r w:rsidR="00DD22E8" w:rsidRPr="00127003">
              <w:rPr>
                <w:rFonts w:ascii="Arial Nova" w:hAnsi="Arial Nova"/>
                <w:sz w:val="20"/>
                <w:szCs w:val="20"/>
                <w:lang w:val="hu-HU"/>
              </w:rPr>
              <w:t>’), amennyiben ez lehetséges.</w:t>
            </w:r>
          </w:p>
          <w:p w:rsidR="000F00D7" w:rsidRDefault="00DD22E8" w:rsidP="00DD22E8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engely körüli forgatás irányítása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: Jobb kézzel/ujjaival magabiztosan irányítja a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szárának tengely körüli fordulását.</w:t>
            </w:r>
          </w:p>
          <w:p w:rsidR="00284AB7" w:rsidRPr="000F00D7" w:rsidRDefault="00DD22E8" w:rsidP="00DD22E8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0F00D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ájékozódás a lumenben</w:t>
            </w:r>
            <w:r w:rsidRPr="000F00D7">
              <w:rPr>
                <w:rFonts w:ascii="Arial Nova" w:hAnsi="Arial Nova"/>
                <w:sz w:val="20"/>
                <w:szCs w:val="20"/>
                <w:lang w:val="hu-HU"/>
              </w:rPr>
              <w:t>: Helyesen határozza meg az irányokat a lumenben, amelyhez jól alkalmazza a látható vizuális támpontokat, és kerüli a láthatóság megszűnését (</w:t>
            </w:r>
            <w:proofErr w:type="spellStart"/>
            <w:r w:rsidRPr="000F00D7">
              <w:rPr>
                <w:rFonts w:ascii="Arial Nova" w:hAnsi="Arial Nova"/>
                <w:sz w:val="20"/>
                <w:szCs w:val="20"/>
                <w:lang w:val="hu-HU"/>
              </w:rPr>
              <w:t>red</w:t>
            </w:r>
            <w:proofErr w:type="spellEnd"/>
            <w:r w:rsidRPr="000F00D7">
              <w:rPr>
                <w:rFonts w:ascii="Arial Nova" w:hAnsi="Arial Nova"/>
                <w:sz w:val="20"/>
                <w:szCs w:val="20"/>
                <w:lang w:val="hu-HU"/>
              </w:rPr>
              <w:t xml:space="preserve"> out) előidéző mozdulatokat.</w:t>
            </w:r>
          </w:p>
        </w:tc>
      </w:tr>
      <w:tr w:rsidR="00284AB7" w:rsidRPr="008E547F" w:rsidTr="006D23A2">
        <w:tc>
          <w:tcPr>
            <w:tcW w:w="2410" w:type="dxa"/>
            <w:shd w:val="clear" w:color="auto" w:fill="D9F0F3"/>
          </w:tcPr>
          <w:p w:rsidR="00284AB7" w:rsidRPr="00851AD4" w:rsidRDefault="000F00D7" w:rsidP="00600732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0F00D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Levegő</w:t>
            </w:r>
            <w:r w:rsidR="00600732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proofErr w:type="spellStart"/>
            <w:r w:rsidR="00600732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fúvás</w:t>
            </w:r>
            <w:proofErr w:type="spellEnd"/>
            <w:r w:rsidR="00600732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szívás irányítása</w:t>
            </w:r>
            <w:r w:rsidRPr="000F00D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6652" w:type="dxa"/>
          </w:tcPr>
          <w:p w:rsidR="00284AB7" w:rsidRPr="00127003" w:rsidRDefault="000F00D7" w:rsidP="000F3A4E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en alkalmazza a levegő befújását és szívását, a belek túlzott feszülését, a ha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puffad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 a minimálisra szorítva, de megfelelő láthatóságot biztosítv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46063D" w:rsidRPr="008E547F" w:rsidTr="006D23A2">
        <w:tc>
          <w:tcPr>
            <w:tcW w:w="2410" w:type="dxa"/>
            <w:shd w:val="clear" w:color="auto" w:fill="D9F0F3"/>
          </w:tcPr>
          <w:p w:rsidR="0046063D" w:rsidRPr="001E096F" w:rsidRDefault="0046063D" w:rsidP="0046063D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</w:p>
        </w:tc>
        <w:tc>
          <w:tcPr>
            <w:tcW w:w="6652" w:type="dxa"/>
          </w:tcPr>
          <w:p w:rsidR="0046063D" w:rsidRDefault="0046063D" w:rsidP="0046063D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Képes </w:t>
            </w:r>
            <w:r w:rsidRPr="007567B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nticipálni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 kihívásokat és problémákat (pl.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flexurák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hurkok).</w:t>
            </w:r>
          </w:p>
          <w:p w:rsidR="0046063D" w:rsidRDefault="0046063D" w:rsidP="0046063D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technikákat és </w:t>
            </w:r>
            <w:r w:rsidRPr="007567B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tratégiákat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lkalmaz a problémák megelőzése érdekében, az esetleges nehézségek és a beteg </w:t>
            </w:r>
            <w:proofErr w:type="spellStart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diszkomfortérzetének</w:t>
            </w:r>
            <w:proofErr w:type="spellEnd"/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 minimális szinten tartása érdekében.</w:t>
            </w:r>
          </w:p>
          <w:p w:rsidR="0041025C" w:rsidRDefault="0046063D" w:rsidP="0046063D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7567B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zlelés és beazonosítá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: A megfelelő előrehaladást hátráltató technikai jellegű prob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ák és nehézségek korai felismerése (pl. hurkok megjelenése, összenövések).</w:t>
            </w:r>
          </w:p>
          <w:p w:rsidR="0046063D" w:rsidRPr="0041025C" w:rsidRDefault="0046063D" w:rsidP="0046063D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1025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avatkozás</w:t>
            </w:r>
            <w:r w:rsidRPr="0041025C">
              <w:rPr>
                <w:rFonts w:ascii="Arial Nova" w:hAnsi="Arial Nova"/>
                <w:sz w:val="20"/>
                <w:szCs w:val="20"/>
                <w:lang w:val="hu-HU"/>
              </w:rPr>
              <w:t xml:space="preserve">: A felmerülő technikai jellegű kihívásokat jól láthatóan logikus </w:t>
            </w:r>
            <w:proofErr w:type="spellStart"/>
            <w:r w:rsidRPr="0041025C">
              <w:rPr>
                <w:rFonts w:ascii="Arial Nova" w:hAnsi="Arial Nova"/>
                <w:sz w:val="20"/>
                <w:szCs w:val="20"/>
                <w:lang w:val="hu-HU"/>
              </w:rPr>
              <w:t>problémamegközelítéssel</w:t>
            </w:r>
            <w:proofErr w:type="spellEnd"/>
            <w:r w:rsidRPr="0041025C">
              <w:rPr>
                <w:rFonts w:ascii="Arial Nova" w:hAnsi="Arial Nova"/>
                <w:sz w:val="20"/>
                <w:szCs w:val="20"/>
                <w:lang w:val="hu-HU"/>
              </w:rPr>
              <w:t xml:space="preserve"> meg tudja oldani, és idejekorán stratégiát vált, ha szükséges.</w:t>
            </w:r>
          </w:p>
        </w:tc>
      </w:tr>
      <w:tr w:rsidR="00C506BD" w:rsidRPr="008E547F" w:rsidTr="006D23A2">
        <w:tc>
          <w:tcPr>
            <w:tcW w:w="2410" w:type="dxa"/>
            <w:shd w:val="clear" w:color="auto" w:fill="D9F0F3"/>
          </w:tcPr>
          <w:p w:rsidR="00C506BD" w:rsidRPr="00851AD4" w:rsidRDefault="00C506BD" w:rsidP="00C506BD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urokkezelés</w:t>
            </w:r>
          </w:p>
        </w:tc>
        <w:tc>
          <w:tcPr>
            <w:tcW w:w="6652" w:type="dxa"/>
          </w:tcPr>
          <w:p w:rsidR="00C506BD" w:rsidRDefault="00C506BD" w:rsidP="00C506BD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egfelelő technikákat alkalmaz (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disztális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végének mozgatásával és a szár tengely körüli fordításának segítségével, ha kell annak visszahúzásával vagy a pozíció változtatásával) annak érdekében, hogy a hurokképződést megelőzze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Idejekorán felismeri, ha hurokképződés van folyamatba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 illetve ha hurok képződött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Ismeri és alkalmazza azokat a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technikákat, ame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lyekk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el a hurokképződés megakadályozha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 technikailag kivitelezhető legrövidebb idő alatt megoldja az esetleges hurokképződést annak érdekében, hogy a beteg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diszkomfortérzése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minimális legyen, továbbá megszünteti a műszer funkcióinak megfelelő működését esetlegesen gátló tényezőket.</w:t>
            </w:r>
          </w:p>
          <w:p w:rsidR="00C506BD" w:rsidRPr="00C506BD" w:rsidRDefault="00C506BD" w:rsidP="00C506BD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Felismeri a helyzetet, ha a hurokképződés már nem akadályozható </w:t>
            </w: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 xml:space="preserve">meg és biztonságosan vezeti a </w:t>
            </w:r>
            <w:proofErr w:type="spellStart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kolonoszkópot</w:t>
            </w:r>
            <w:proofErr w:type="spellEnd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 a hurokkal együtt, miközben </w:t>
            </w:r>
            <w:proofErr w:type="gramStart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észleli</w:t>
            </w:r>
            <w:proofErr w:type="gramEnd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 és szükség esetén orvosolja a beteg ezzel járó </w:t>
            </w:r>
            <w:proofErr w:type="spellStart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diszkomfortérzetét</w:t>
            </w:r>
            <w:proofErr w:type="spellEnd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C506BD" w:rsidRPr="008E547F" w:rsidTr="006D23A2">
        <w:tc>
          <w:tcPr>
            <w:tcW w:w="2410" w:type="dxa"/>
            <w:shd w:val="clear" w:color="auto" w:fill="D9F0F3"/>
          </w:tcPr>
          <w:p w:rsidR="00C506BD" w:rsidRPr="00CD4276" w:rsidRDefault="00C506BD" w:rsidP="00C506BD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Vizsgálat tempója és előrehaladás</w:t>
            </w:r>
          </w:p>
        </w:tc>
        <w:tc>
          <w:tcPr>
            <w:tcW w:w="6652" w:type="dxa"/>
          </w:tcPr>
          <w:p w:rsidR="00C506BD" w:rsidRDefault="00C506BD" w:rsidP="00C506BD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Elegendő időt tölt a nyálkahártya alapos vizsgálatával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kolonoszkópot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olyan sebességgel vezeti be, amellyel minimálisr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csökkenthető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a hurkok képződésének az esélye, megelőzhetőek az esetlegesen fellépő problémák és még kezelhetők az esetleges nehézségek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 a bevezetést, mind a visszahúzást olyan ütemben és tempóban hajtja vég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e, amely megfelel az előírásoknak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melyet szükség szerint módosít az eljárás nehézségi fokától függően. </w:t>
            </w:r>
          </w:p>
          <w:p w:rsidR="00C506BD" w:rsidRPr="00C506BD" w:rsidRDefault="00C506BD" w:rsidP="00C506BD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A vizsgálat hossza összhangban van a javallattal.</w:t>
            </w:r>
          </w:p>
        </w:tc>
      </w:tr>
      <w:tr w:rsidR="00C506BD" w:rsidRPr="008E547F" w:rsidTr="006D23A2">
        <w:tc>
          <w:tcPr>
            <w:tcW w:w="2410" w:type="dxa"/>
            <w:shd w:val="clear" w:color="auto" w:fill="D9F0F3"/>
          </w:tcPr>
          <w:p w:rsidR="00C506BD" w:rsidRPr="00CD4276" w:rsidRDefault="00C506BD" w:rsidP="00C506BD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6652" w:type="dxa"/>
          </w:tcPr>
          <w:p w:rsidR="00C506BD" w:rsidRDefault="00C506BD" w:rsidP="00C506BD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végig tudatában van és figyel arra, hogy a betegnek kellemetlen a vizsgálat, és figyel a lehetséges okokra is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Logikus gondolkodással az esetlegesen fennálló vagy előidézett kellemetlenségek minimálisra szorítására törekszik, beleértve a problémák anticipációját és a beteg szorongásérzésén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yhí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ését.</w:t>
            </w:r>
          </w:p>
          <w:p w:rsidR="00C506BD" w:rsidRDefault="00C506BD" w:rsidP="00C506BD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Hatékony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kolonoszkópiás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technikákat alkalmaz, hogy a fájdalommal kapcsolatos problémák nagy részét megoldja anélkül, hogy az alkalmazott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nalgetik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dózisát növelné.</w:t>
            </w:r>
          </w:p>
          <w:p w:rsidR="00C506BD" w:rsidRPr="00C506BD" w:rsidRDefault="00C506BD" w:rsidP="00C506BD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analgetikum</w:t>
            </w:r>
            <w:proofErr w:type="spellEnd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 dózisát megfelelő mértékben emeli, ha a technikai értelemben alkalmazott stratégiák nem elégségesek a beteg </w:t>
            </w:r>
            <w:proofErr w:type="spellStart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diszkomfortérzetének</w:t>
            </w:r>
            <w:proofErr w:type="spellEnd"/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 enyhítésére.</w:t>
            </w:r>
          </w:p>
        </w:tc>
      </w:tr>
      <w:tr w:rsidR="00376A57" w:rsidRPr="008E547F" w:rsidTr="006D23A2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76A57" w:rsidRPr="00851AD4" w:rsidRDefault="00376A57" w:rsidP="00376A5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uális megjelenítés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Vizuálisan megtekinti és ujjal is kitapintja, megvizsgálja 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rect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és 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perine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környékét (vagy adott esetben 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sztómát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), hogy ellenőrizze, nincs elzáródás vagy bármi, ami megakadályozná 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bevezetését.</w:t>
            </w:r>
          </w:p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egfelelő időben alkalmaz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za az optika mosását és a 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vízbefecskendezést annak érdekében, hogy megfelelően tiszta legyen a vizuális megjelenítés.</w:t>
            </w:r>
          </w:p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Változtat a pozíción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annak érdekében, hogy a nyálkahártyáról minél alaposabb képet kapjon.</w:t>
            </w:r>
          </w:p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 vizsgálat során mindvégig optimális vizuális megjelenítést ad a lumenről.</w:t>
            </w:r>
          </w:p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Szükség esetén vizet fecskendez a nyálkahártyára, majd leszívja annak érdekében, hogy a nyálkahártyáról optimális képet kapjon annak alapos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szemrevételezeséhez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; különös tekintettel az ún. vakfoltokra (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caec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vak vége, </w:t>
            </w:r>
            <w:r w:rsidRPr="00DC2BEE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exur</w:t>
            </w:r>
            <w:r w:rsidRPr="00DC2BEE">
              <w:rPr>
                <w:rFonts w:ascii="Arial Nova" w:hAnsi="Arial Nova" w:cs="Arial Nova"/>
                <w:sz w:val="20"/>
                <w:szCs w:val="20"/>
                <w:lang w:val="hu-HU"/>
              </w:rPr>
              <w:t>á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k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rectosigmoidealis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DC2BEE">
              <w:rPr>
                <w:rFonts w:ascii="Arial Nova" w:hAnsi="Arial Nova" w:cs="Arial Nova"/>
                <w:sz w:val="20"/>
                <w:szCs w:val="20"/>
                <w:lang w:val="hu-HU"/>
              </w:rPr>
              <w:t>á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menet).</w:t>
            </w:r>
          </w:p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rect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alsó szakaszának és 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linea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dentata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teljes megjelenítéséhez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retroverziót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kell végrehajtani a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rectumban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 Amennyiben ez nem lehetsége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 ennek indokát fel kell jegyezni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 vizsgálat során mindvégig felismeri a fontos azonosítási pontokat (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pl. féregnyúlvány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szájadé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Bauhin-billentyű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három redő jellegzetes összefutása a féregnyúlvány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szájadékánál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>, vagy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nastomosis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/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neoterminalis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ileum</w:t>
            </w:r>
            <w:proofErr w:type="spellEnd"/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).</w:t>
            </w:r>
          </w:p>
          <w:p w:rsidR="00376A57" w:rsidRPr="00376A57" w:rsidRDefault="00376A57" w:rsidP="00376A57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376A57">
              <w:rPr>
                <w:rFonts w:ascii="Arial Nova" w:hAnsi="Arial Nova"/>
                <w:sz w:val="20"/>
                <w:szCs w:val="20"/>
                <w:lang w:val="hu-HU"/>
              </w:rPr>
              <w:t xml:space="preserve">Fotódokumentáció vagy </w:t>
            </w:r>
            <w:proofErr w:type="spellStart"/>
            <w:r w:rsidRPr="00376A57">
              <w:rPr>
                <w:rFonts w:ascii="Arial Nova" w:hAnsi="Arial Nova"/>
                <w:sz w:val="20"/>
                <w:szCs w:val="20"/>
                <w:lang w:val="hu-HU"/>
              </w:rPr>
              <w:t>videófelvétel</w:t>
            </w:r>
            <w:proofErr w:type="spellEnd"/>
            <w:r w:rsidRPr="00376A57">
              <w:rPr>
                <w:rFonts w:ascii="Arial Nova" w:hAnsi="Arial Nova"/>
                <w:sz w:val="20"/>
                <w:szCs w:val="20"/>
                <w:lang w:val="hu-HU"/>
              </w:rPr>
              <w:t xml:space="preserve"> készült a leletezéshez a fontosabb eredményekről, detektált elváltozásokról és az észlelt azonosítási pontokról.</w:t>
            </w:r>
          </w:p>
        </w:tc>
      </w:tr>
    </w:tbl>
    <w:p w:rsidR="002F4631" w:rsidRDefault="002F4631">
      <w:r>
        <w:br w:type="page"/>
      </w:r>
    </w:p>
    <w:tbl>
      <w:tblPr>
        <w:tblStyle w:val="Rcsostblzat"/>
        <w:tblW w:w="0" w:type="auto"/>
        <w:tblInd w:w="-5" w:type="dxa"/>
        <w:tblLook w:val="04A0"/>
      </w:tblPr>
      <w:tblGrid>
        <w:gridCol w:w="2410"/>
        <w:gridCol w:w="6652"/>
      </w:tblGrid>
      <w:tr w:rsidR="002F4631" w:rsidRPr="008E547F" w:rsidTr="00A869D4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2F4631" w:rsidRPr="00DA72D4" w:rsidRDefault="002F4631" w:rsidP="002F463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bookmarkStart w:id="4" w:name="_Hlk121008810"/>
          </w:p>
        </w:tc>
      </w:tr>
      <w:bookmarkEnd w:id="4"/>
      <w:tr w:rsidR="0038761D" w:rsidRPr="008E547F" w:rsidTr="00A869D4">
        <w:tc>
          <w:tcPr>
            <w:tcW w:w="9062" w:type="dxa"/>
            <w:gridSpan w:val="2"/>
            <w:shd w:val="clear" w:color="auto" w:fill="295D48"/>
          </w:tcPr>
          <w:p w:rsidR="0038761D" w:rsidRPr="00886B9B" w:rsidRDefault="00525ED9" w:rsidP="00865CFD">
            <w:pPr>
              <w:jc w:val="center"/>
              <w:rPr>
                <w:rFonts w:ascii="Arial Nova" w:hAnsi="Arial Nova"/>
                <w:b/>
                <w:bCs/>
                <w:color w:val="000000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III</w:t>
            </w:r>
            <w:r w:rsidR="00DD1F7D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. </w:t>
            </w:r>
            <w:r w:rsidR="00EA318A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T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ALÁLT ELTÉRÉSEK KEZELÉSE</w:t>
            </w:r>
          </w:p>
        </w:tc>
      </w:tr>
      <w:tr w:rsidR="0038761D" w:rsidRPr="008E547F" w:rsidTr="00A869D4">
        <w:tc>
          <w:tcPr>
            <w:tcW w:w="2410" w:type="dxa"/>
            <w:shd w:val="clear" w:color="auto" w:fill="D9F0F3"/>
          </w:tcPr>
          <w:p w:rsidR="0038761D" w:rsidRPr="00851AD4" w:rsidRDefault="00600732" w:rsidP="00600732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óros elváltozások é</w:t>
            </w:r>
            <w:r w:rsidR="002E14B5"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lelés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</w:t>
            </w:r>
            <w:r w:rsidR="002E14B5"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és beazonosítá</w:t>
            </w:r>
            <w:r w:rsidR="00585B8F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</w:t>
            </w:r>
          </w:p>
        </w:tc>
        <w:tc>
          <w:tcPr>
            <w:tcW w:w="6652" w:type="dxa"/>
          </w:tcPr>
          <w:p w:rsidR="002E14B5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detektál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kóros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>és nem kóro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képletek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>gyors</w:t>
            </w:r>
            <w:r w:rsidR="00F4336D">
              <w:rPr>
                <w:rFonts w:ascii="Arial Nova" w:hAnsi="Arial Nova"/>
                <w:sz w:val="20"/>
                <w:szCs w:val="20"/>
                <w:lang w:val="hu-HU"/>
              </w:rPr>
              <w:t xml:space="preserve"> észlelése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r w:rsidR="00F4336D">
              <w:rPr>
                <w:rFonts w:ascii="Arial Nova" w:hAnsi="Arial Nova"/>
                <w:sz w:val="20"/>
                <w:szCs w:val="20"/>
                <w:lang w:val="hu-HU"/>
              </w:rPr>
              <w:t xml:space="preserve">azok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pontos és 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ala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  <w:p w:rsidR="0038761D" w:rsidRP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nyálkahártya még alaposabb szemrevételezését lehetővé tevő endoszkópos technikák </w:t>
            </w:r>
            <w:r w:rsidR="000F08FD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ása.</w:t>
            </w:r>
          </w:p>
        </w:tc>
      </w:tr>
      <w:tr w:rsidR="0038761D" w:rsidRPr="008E547F" w:rsidTr="00A869D4">
        <w:tc>
          <w:tcPr>
            <w:tcW w:w="2410" w:type="dxa"/>
            <w:shd w:val="clear" w:color="auto" w:fill="D9F0F3"/>
          </w:tcPr>
          <w:p w:rsidR="0038761D" w:rsidRPr="00851AD4" w:rsidRDefault="0094238E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tavétel</w:t>
            </w:r>
          </w:p>
        </w:tc>
        <w:tc>
          <w:tcPr>
            <w:tcW w:w="6652" w:type="dxa"/>
          </w:tcPr>
          <w:p w:rsidR="0038761D" w:rsidRPr="0094238E" w:rsidRDefault="00585B8F" w:rsidP="0094238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kóros elváltozás és a klinikai kontextus függvényében megfelelő mintákat vesz.</w:t>
            </w:r>
          </w:p>
        </w:tc>
      </w:tr>
      <w:tr w:rsidR="0094238E" w:rsidRPr="008E547F" w:rsidTr="00A869D4">
        <w:tc>
          <w:tcPr>
            <w:tcW w:w="2410" w:type="dxa"/>
            <w:shd w:val="clear" w:color="auto" w:fill="D9F0F3"/>
          </w:tcPr>
          <w:p w:rsidR="0094238E" w:rsidRDefault="0094238E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olypectomia</w:t>
            </w:r>
            <w:proofErr w:type="spellEnd"/>
          </w:p>
        </w:tc>
        <w:tc>
          <w:tcPr>
            <w:tcW w:w="6652" w:type="dxa"/>
          </w:tcPr>
          <w:p w:rsidR="0094238E" w:rsidRDefault="0094238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lvégzi azokat a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terápiás vagy egyéb célú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endoszkó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beavatkozásokat, amelyeket a kóros elváltozás és a klinikai kontextus megkövetel (beleértve azt is, ha nem kell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eavatkozás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ezni).</w:t>
            </w:r>
          </w:p>
          <w:p w:rsidR="00A8118E" w:rsidRPr="00A8118E" w:rsidRDefault="00A8118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b/>
                <w:sz w:val="20"/>
                <w:szCs w:val="20"/>
                <w:lang w:val="hu-HU"/>
              </w:rPr>
            </w:pPr>
            <w:r w:rsidRPr="00A8118E">
              <w:rPr>
                <w:rFonts w:ascii="Arial Nova" w:hAnsi="Arial Nova"/>
                <w:b/>
                <w:sz w:val="20"/>
                <w:szCs w:val="20"/>
                <w:lang w:val="hu-HU"/>
              </w:rPr>
              <w:t xml:space="preserve">Ennek során: </w:t>
            </w:r>
          </w:p>
          <w:p w:rsidR="00A8118E" w:rsidRDefault="00A8118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ot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optimálisan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zicionálja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stabil endoszkópos pozíció mellett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A8118E" w:rsidRDefault="00A8118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határozza 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teljes kiterjedését (sz. sz. lemosás, habzásgátló, NBI</w:t>
            </w:r>
            <w:r w:rsidR="0081374E"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proofErr w:type="spellStart"/>
            <w:r w:rsidR="0081374E">
              <w:rPr>
                <w:rFonts w:ascii="Arial Nova" w:hAnsi="Arial Nova"/>
                <w:sz w:val="20"/>
                <w:szCs w:val="20"/>
                <w:lang w:val="hu-HU"/>
              </w:rPr>
              <w:t>kromoendoszkópia</w:t>
            </w:r>
            <w:proofErr w:type="spellEnd"/>
            <w:r w:rsidR="0081374E">
              <w:rPr>
                <w:rFonts w:ascii="Arial Nova" w:hAnsi="Arial Nova"/>
                <w:sz w:val="20"/>
                <w:szCs w:val="20"/>
                <w:lang w:val="hu-HU"/>
              </w:rPr>
              <w:t xml:space="preserve"> használatával)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A8118E" w:rsidRDefault="00A8118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Klasszifikálja 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ot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Párizs,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Kudo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>, NBI)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464611" w:rsidRDefault="00464611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ectomiás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tartozékok (hurok, csípő,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klippek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,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loo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>) rendelkezésre állásának ellenőrzése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464611" w:rsidRDefault="001B4A6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 w:rsidR="00464611">
              <w:rPr>
                <w:rFonts w:ascii="Arial Nova" w:hAnsi="Arial Nova"/>
                <w:sz w:val="20"/>
                <w:szCs w:val="20"/>
                <w:lang w:val="hu-HU"/>
              </w:rPr>
              <w:t xml:space="preserve">z </w:t>
            </w:r>
            <w:proofErr w:type="spellStart"/>
            <w:r w:rsidR="00464611">
              <w:rPr>
                <w:rFonts w:ascii="Arial Nova" w:hAnsi="Arial Nova"/>
                <w:sz w:val="20"/>
                <w:szCs w:val="20"/>
                <w:lang w:val="hu-HU"/>
              </w:rPr>
              <w:t>elektrosebészeti</w:t>
            </w:r>
            <w:proofErr w:type="spellEnd"/>
            <w:r w:rsidR="00464611">
              <w:rPr>
                <w:rFonts w:ascii="Arial Nova" w:hAnsi="Arial Nova"/>
                <w:sz w:val="20"/>
                <w:szCs w:val="20"/>
                <w:lang w:val="hu-HU"/>
              </w:rPr>
              <w:t xml:space="preserve"> egység </w:t>
            </w:r>
            <w:r w:rsidR="00704162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 w:rsidR="00704162"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 w:rsidR="00704162">
              <w:rPr>
                <w:rFonts w:ascii="Arial Nova" w:hAnsi="Arial Nova"/>
                <w:sz w:val="20"/>
                <w:szCs w:val="20"/>
                <w:lang w:val="hu-HU"/>
              </w:rPr>
              <w:t xml:space="preserve"> sajátosságaitól függő 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</w:t>
            </w:r>
            <w:r w:rsidR="00464611">
              <w:rPr>
                <w:rFonts w:ascii="Arial Nova" w:hAnsi="Arial Nova"/>
                <w:sz w:val="20"/>
                <w:szCs w:val="20"/>
                <w:lang w:val="hu-HU"/>
              </w:rPr>
              <w:t>beállítása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1B4A6E" w:rsidRDefault="001B4A6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Szükség esetén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rofilaktikus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éralvadásgátló beavatkozások alkalmazása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1B4A6E" w:rsidRDefault="001B4A6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injekciós technika alkalmazás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submucosus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injektálásnál. A „lifting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sign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>” megfelelő megítélése</w:t>
            </w:r>
            <w:r w:rsidR="00695BCD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A83570" w:rsidRDefault="00A8357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hurokméret kiválasztása, pozicionálása és zárása nyeles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esetén.</w:t>
            </w:r>
          </w:p>
          <w:p w:rsidR="00A83570" w:rsidRDefault="00A8357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en alkalmazza az en-bloc vagy 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iecemeal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reszekciót 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méretétől függően. </w:t>
            </w:r>
          </w:p>
          <w:p w:rsidR="0094238E" w:rsidRDefault="00F55B07" w:rsidP="006E674D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 w:rsidR="006E674D" w:rsidRPr="006E674D">
              <w:rPr>
                <w:rFonts w:ascii="Arial Nova" w:hAnsi="Arial Nova"/>
                <w:sz w:val="20"/>
                <w:szCs w:val="20"/>
                <w:lang w:val="hu-HU"/>
              </w:rPr>
              <w:t xml:space="preserve"> „</w:t>
            </w:r>
            <w:proofErr w:type="spellStart"/>
            <w:r w:rsidR="006E674D" w:rsidRPr="006E674D">
              <w:rPr>
                <w:rFonts w:ascii="Arial Nova" w:hAnsi="Arial Nova"/>
                <w:sz w:val="20"/>
                <w:szCs w:val="20"/>
                <w:lang w:val="hu-HU"/>
              </w:rPr>
              <w:t>cold</w:t>
            </w:r>
            <w:proofErr w:type="spellEnd"/>
            <w:r w:rsidR="006E674D" w:rsidRPr="006E674D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proofErr w:type="spellStart"/>
            <w:r w:rsidR="006E674D" w:rsidRPr="006E674D">
              <w:rPr>
                <w:rFonts w:ascii="Arial Nova" w:hAnsi="Arial Nova"/>
                <w:sz w:val="20"/>
                <w:szCs w:val="20"/>
                <w:lang w:val="hu-HU"/>
              </w:rPr>
              <w:t>snare</w:t>
            </w:r>
            <w:proofErr w:type="spellEnd"/>
            <w:r w:rsidR="006E674D" w:rsidRPr="006E674D">
              <w:rPr>
                <w:rFonts w:ascii="Arial Nova" w:hAnsi="Arial Nova"/>
                <w:sz w:val="20"/>
                <w:szCs w:val="20"/>
                <w:lang w:val="hu-HU"/>
              </w:rPr>
              <w:t xml:space="preserve">” és a nagyfrekvenciás árammal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történő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ectomia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dekvát használata.</w:t>
            </w:r>
          </w:p>
          <w:p w:rsidR="00F55B07" w:rsidRDefault="00F55B07" w:rsidP="006E674D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ectomia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után a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nyelének/alapjának vizsgálata, visszamaradt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eltávolítása, vérzés azonosítása és adekvát ellátása</w:t>
            </w:r>
          </w:p>
          <w:p w:rsidR="006E674D" w:rsidRPr="0094238E" w:rsidRDefault="00F55B07" w:rsidP="006E674D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Eltávolított </w:t>
            </w:r>
            <w:proofErr w:type="spellStart"/>
            <w:r>
              <w:rPr>
                <w:rFonts w:ascii="Arial Nova" w:hAnsi="Arial Nova"/>
                <w:sz w:val="20"/>
                <w:szCs w:val="20"/>
                <w:lang w:val="hu-HU"/>
              </w:rPr>
              <w:t>polyp</w:t>
            </w:r>
            <w:proofErr w:type="spellEnd"/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kinyerése szövettani vizsgálatra </w:t>
            </w:r>
          </w:p>
        </w:tc>
      </w:tr>
      <w:tr w:rsidR="0038761D" w:rsidRPr="008E547F" w:rsidTr="00A869D4">
        <w:tc>
          <w:tcPr>
            <w:tcW w:w="2410" w:type="dxa"/>
            <w:shd w:val="clear" w:color="auto" w:fill="D9F0F3"/>
          </w:tcPr>
          <w:p w:rsidR="0038761D" w:rsidRPr="00851AD4" w:rsidRDefault="00585B8F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6652" w:type="dxa"/>
          </w:tcPr>
          <w:p w:rsid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setleges szövődmények kockázata minimális legyen.</w:t>
            </w:r>
          </w:p>
          <w:p w:rsid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gyorsan észleli mind az eljárás során, mind az eljárást követően.</w:t>
            </w:r>
          </w:p>
          <w:p w:rsidR="0038761D" w:rsidRP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megfelelően és biztonságosan kezeli.</w:t>
            </w:r>
          </w:p>
        </w:tc>
      </w:tr>
      <w:tr w:rsidR="002229A7" w:rsidRPr="008E547F" w:rsidTr="002229A7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2229A7" w:rsidRPr="00DA72D4" w:rsidRDefault="002229A7" w:rsidP="006E4C09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</w:tr>
      <w:tr w:rsidR="0038761D" w:rsidRPr="008E547F" w:rsidTr="002229A7">
        <w:tc>
          <w:tcPr>
            <w:tcW w:w="9062" w:type="dxa"/>
            <w:gridSpan w:val="2"/>
            <w:shd w:val="clear" w:color="auto" w:fill="295D48"/>
          </w:tcPr>
          <w:p w:rsidR="0038761D" w:rsidRPr="00886B9B" w:rsidRDefault="00A8118E" w:rsidP="00865CFD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</w:t>
            </w:r>
            <w:r w:rsid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V. 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</w:t>
            </w:r>
            <w:r w:rsidR="002E14B5" w:rsidRPr="00886B9B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UTÁN</w:t>
            </w:r>
            <w:r w:rsidR="00865CF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</w:p>
        </w:tc>
      </w:tr>
      <w:tr w:rsidR="0038761D" w:rsidRPr="008E547F" w:rsidTr="002229A7">
        <w:tc>
          <w:tcPr>
            <w:tcW w:w="2410" w:type="dxa"/>
            <w:shd w:val="clear" w:color="auto" w:fill="D9F0F3"/>
          </w:tcPr>
          <w:p w:rsidR="0038761D" w:rsidRPr="00851AD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6652" w:type="dxa"/>
          </w:tcPr>
          <w:p w:rsid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Pontos és mindenre kiterjedő leírást készít az eljárásról és annak eredményéről</w:t>
            </w:r>
            <w:r w:rsidR="000F47D1">
              <w:rPr>
                <w:rFonts w:ascii="Arial Nova" w:hAnsi="Arial Nova"/>
                <w:sz w:val="20"/>
                <w:szCs w:val="20"/>
                <w:lang w:val="hu-HU"/>
              </w:rPr>
              <w:t xml:space="preserve"> (leletezés)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76192B" w:rsidRDefault="0076192B" w:rsidP="0076192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időtartamát feljegy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i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leletben, amelyet a kép- vagy videofelvétel támasz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l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572F30" w:rsidRDefault="002E14B5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za a</w:t>
            </w:r>
            <w:r w:rsidR="00585B8F">
              <w:rPr>
                <w:rFonts w:ascii="Arial Nova" w:hAnsi="Arial Nova"/>
                <w:sz w:val="20"/>
                <w:szCs w:val="20"/>
                <w:lang w:val="hu-HU"/>
              </w:rPr>
              <w:t xml:space="preserve">z endoszkópos beavatkozásoknál </w:t>
            </w:r>
            <w:r w:rsidR="002229A7">
              <w:rPr>
                <w:rFonts w:ascii="Arial Nova" w:hAnsi="Arial Nova"/>
                <w:sz w:val="20"/>
                <w:szCs w:val="20"/>
                <w:lang w:val="hu-HU"/>
              </w:rPr>
              <w:t>használatos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ontozáson alapuló klasszifikációkat az esetnek megfelelően.</w:t>
            </w:r>
          </w:p>
        </w:tc>
      </w:tr>
      <w:tr w:rsidR="0038761D" w:rsidRPr="008E547F" w:rsidTr="002229A7">
        <w:tc>
          <w:tcPr>
            <w:tcW w:w="2410" w:type="dxa"/>
            <w:shd w:val="clear" w:color="auto" w:fill="D9F0F3"/>
          </w:tcPr>
          <w:p w:rsidR="0038761D" w:rsidRPr="00851AD4" w:rsidRDefault="002E14B5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6652" w:type="dxa"/>
          </w:tcPr>
          <w:p w:rsidR="0038761D" w:rsidRPr="00572F30" w:rsidRDefault="00572F30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kezelési tervet készít </w:t>
            </w:r>
            <w:r w:rsidR="004A2E8A">
              <w:rPr>
                <w:rFonts w:ascii="Arial Nova" w:hAnsi="Arial Nova"/>
                <w:sz w:val="20"/>
                <w:szCs w:val="20"/>
                <w:lang w:val="hu-HU"/>
              </w:rPr>
              <w:t xml:space="preserve">és rögzíti a rendszerben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(amely tartalmazza az esetlegesen felírt gyógyszerkészítményt, a további vizsgálatokat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z </w:t>
            </w:r>
            <w:proofErr w:type="spell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utánkövetésért</w:t>
            </w:r>
            <w:proofErr w:type="spell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felelős ellátót).</w:t>
            </w:r>
          </w:p>
        </w:tc>
      </w:tr>
    </w:tbl>
    <w:p w:rsidR="000C14E4" w:rsidRDefault="000C14E4"/>
    <w:tbl>
      <w:tblPr>
        <w:tblStyle w:val="Rcsostblzat"/>
        <w:tblW w:w="0" w:type="auto"/>
        <w:tblInd w:w="-5" w:type="dxa"/>
        <w:tblLook w:val="04A0"/>
      </w:tblPr>
      <w:tblGrid>
        <w:gridCol w:w="2410"/>
        <w:gridCol w:w="6652"/>
      </w:tblGrid>
      <w:tr w:rsidR="000C14E4" w:rsidRPr="008E547F" w:rsidTr="009E4ED6">
        <w:tc>
          <w:tcPr>
            <w:tcW w:w="9062" w:type="dxa"/>
            <w:gridSpan w:val="2"/>
            <w:shd w:val="clear" w:color="auto" w:fill="295D48"/>
          </w:tcPr>
          <w:p w:rsidR="000C14E4" w:rsidRPr="00886B9B" w:rsidRDefault="000C14E4" w:rsidP="009E4ED6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. 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S ELJÁRÁSHOZ KAPCSOLÓDÓ,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</w:p>
        </w:tc>
      </w:tr>
      <w:tr w:rsidR="000C14E4" w:rsidRPr="008E547F" w:rsidTr="009E4ED6">
        <w:tc>
          <w:tcPr>
            <w:tcW w:w="2410" w:type="dxa"/>
            <w:shd w:val="clear" w:color="auto" w:fill="D9F0F3"/>
          </w:tcPr>
          <w:p w:rsidR="000C14E4" w:rsidRPr="00851AD4" w:rsidRDefault="000C14E4" w:rsidP="009E4ED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6652" w:type="dxa"/>
          </w:tcPr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végig világosan és egyértelműen kommunikál az asszisztenciát végző személyzettel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áramlás mindkét irányban világosan, érthetően, és megfelelő időben történik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inden tőle telhetőt megtesz annak érdekében, hogy a beavatkozást végző csapat és az </w:t>
            </w:r>
            <w:proofErr w:type="spell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ndoszkópiát</w:t>
            </w:r>
            <w:proofErr w:type="spell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ző orvos mindvégig mindenben együttműködjön, és az esettel kapcsolatban mindenki „képben legyen”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, valamin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ramlá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jól működjön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mindvégig a beteg álljon a beavatkozás középpontjában, külön odafigyelve a beteg biztonsági és kényelmi szempontjaira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redmények és a kezelési terv egyértelmű megfogalmazása és közlése a beteggel és/vagy kísérőjével/gondozójával.</w:t>
            </w:r>
          </w:p>
        </w:tc>
      </w:tr>
      <w:tr w:rsidR="000C14E4" w:rsidRPr="008E547F" w:rsidTr="009E4ED6">
        <w:tc>
          <w:tcPr>
            <w:tcW w:w="2410" w:type="dxa"/>
            <w:shd w:val="clear" w:color="auto" w:fill="D9F0F3"/>
          </w:tcPr>
          <w:p w:rsidR="000C14E4" w:rsidRPr="00851AD4" w:rsidRDefault="000C14E4" w:rsidP="009E4ED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6652" w:type="dxa"/>
          </w:tcPr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ljárás folyamán a beteg személyes adatai ne sérüljenek és méltóság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t megőrizhesse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Folyamatosan monitorozz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értékeli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beteg állapotát.</w:t>
            </w:r>
          </w:p>
          <w:p w:rsidR="000C14E4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, hogy semmi ne vonja el a figyelmét, mindvégig koncentrált marad, főleg a nehezebb szituációkban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z eljárás közben az endoszkóp beállításaiban </w:t>
            </w:r>
            <w:proofErr w:type="gram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szközölt változtatásokat</w:t>
            </w:r>
            <w:proofErr w:type="gram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figyelemmel kíséri és újra meg újra ellenőrzi.</w:t>
            </w:r>
          </w:p>
        </w:tc>
      </w:tr>
      <w:tr w:rsidR="000C14E4" w:rsidRPr="008E547F" w:rsidTr="009E4ED6">
        <w:tc>
          <w:tcPr>
            <w:tcW w:w="2410" w:type="dxa"/>
            <w:shd w:val="clear" w:color="auto" w:fill="D9F0F3"/>
          </w:tcPr>
          <w:p w:rsidR="000C14E4" w:rsidRPr="00851AD4" w:rsidRDefault="000C14E4" w:rsidP="009E4ED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6652" w:type="dxa"/>
          </w:tcPr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mocionális és kognitív támaszt nyújt a csapat tagjainak úgy, hogy vezetőként és információforrásként is szolgá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0C14E4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érvényben levő eljárásrendek és klinikai gyakorlatokra von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ozó előírások szerint jár el, mindenkor a biztonságot és minőségi munkát szem előtt tartva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iselkedése nyugodt és kontrollált, akkor i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mikor nyomás alatt kell cselekednie, mindvégig kézben tartva a helyzet irányítását és vállalva a felelősséget a beteg állapotának kimeneteléér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0C14E4" w:rsidRPr="008E547F" w:rsidTr="009E4ED6">
        <w:tc>
          <w:tcPr>
            <w:tcW w:w="2410" w:type="dxa"/>
            <w:shd w:val="clear" w:color="auto" w:fill="D9F0F3"/>
          </w:tcPr>
          <w:p w:rsidR="000C14E4" w:rsidRPr="00851AD4" w:rsidRDefault="000C14E4" w:rsidP="009E4ED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</w:t>
            </w: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 d</w:t>
            </w:r>
            <w:r w:rsidRPr="00851AD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ntéshozatal</w:t>
            </w:r>
          </w:p>
        </w:tc>
        <w:tc>
          <w:tcPr>
            <w:tcW w:w="6652" w:type="dxa"/>
          </w:tcPr>
          <w:p w:rsidR="000C14E4" w:rsidRPr="00E21EB3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Mérlegeli a lehetőségeket és a lehetséges cselekvési irányokat annak érdekében, hogy megoldja az esetlegesen felmerülő problémákat, beleértve a kockázatok és előnyök értékelését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döntésekről és intézkedésekről a végrehajtás előtt tájékoztatja a csapat tagjait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zámba veszi és m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legeli az eljárás lehetséges kimeneteleit, illetve a problémák megoldási lehetőségeit.</w:t>
            </w:r>
          </w:p>
          <w:p w:rsidR="000C14E4" w:rsidRPr="00572F30" w:rsidRDefault="000C14E4" w:rsidP="009E4ED6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e</w:t>
            </w:r>
            <w:r w:rsidRPr="00E21EB3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proofErr w:type="spell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k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proofErr w:type="spell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felme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ü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ő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rob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r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s olyan </w:t>
            </w:r>
            <w:proofErr w:type="gramStart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tozt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okat eszk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z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proofErr w:type="gramEnd"/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, amellyel az elj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gyakorlata ja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í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th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ó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0C14E4" w:rsidRDefault="000C14E4" w:rsidP="000C14E4"/>
    <w:p w:rsidR="000C14E4" w:rsidRDefault="000C14E4"/>
    <w:sectPr w:rsidR="000C14E4" w:rsidSect="002E14B5">
      <w:headerReference w:type="default" r:id="rId8"/>
      <w:footerReference w:type="default" r:id="rId9"/>
      <w:pgSz w:w="11906" w:h="16838"/>
      <w:pgMar w:top="1134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5113" w:rsidRDefault="004D5113" w:rsidP="004A1643">
      <w:pPr>
        <w:spacing w:before="0" w:after="0"/>
      </w:pPr>
      <w:r>
        <w:separator/>
      </w:r>
    </w:p>
  </w:endnote>
  <w:endnote w:type="continuationSeparator" w:id="0">
    <w:p w:rsidR="004D5113" w:rsidRDefault="004D5113" w:rsidP="004A1643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18668386"/>
      <w:docPartObj>
        <w:docPartGallery w:val="Page Numbers (Bottom of Page)"/>
        <w:docPartUnique/>
      </w:docPartObj>
    </w:sdtPr>
    <w:sdtContent>
      <w:p w:rsidR="00155724" w:rsidRDefault="00957A9B">
        <w:pPr>
          <w:pStyle w:val="llb"/>
          <w:jc w:val="center"/>
        </w:pPr>
        <w:r>
          <w:fldChar w:fldCharType="begin"/>
        </w:r>
        <w:r w:rsidR="00155724">
          <w:instrText>PAGE   \* MERGEFORMAT</w:instrText>
        </w:r>
        <w:r>
          <w:fldChar w:fldCharType="separate"/>
        </w:r>
        <w:r w:rsidR="006D23A2" w:rsidRPr="006D23A2">
          <w:rPr>
            <w:noProof/>
            <w:lang w:val="hu-HU"/>
          </w:rPr>
          <w:t>8</w:t>
        </w:r>
        <w:r>
          <w:fldChar w:fldCharType="end"/>
        </w:r>
      </w:p>
    </w:sdtContent>
  </w:sdt>
  <w:p w:rsidR="004A1643" w:rsidRDefault="004A1643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5113" w:rsidRDefault="004D5113" w:rsidP="004A1643">
      <w:pPr>
        <w:spacing w:before="0" w:after="0"/>
      </w:pPr>
      <w:r>
        <w:separator/>
      </w:r>
    </w:p>
  </w:footnote>
  <w:footnote w:type="continuationSeparator" w:id="0">
    <w:p w:rsidR="004D5113" w:rsidRDefault="004D5113" w:rsidP="004A1643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19E2" w:rsidRDefault="005919E2" w:rsidP="005919E2">
    <w:pPr>
      <w:pStyle w:val="lfej"/>
      <w:jc w:val="center"/>
    </w:pPr>
    <w:r>
      <w:rPr>
        <w:noProof/>
        <w:lang w:val="hu-HU" w:eastAsia="hu-HU"/>
      </w:rPr>
      <w:drawing>
        <wp:inline distT="0" distB="0" distL="0" distR="0">
          <wp:extent cx="1247775" cy="646172"/>
          <wp:effectExtent l="0" t="0" r="0" b="190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79" cy="654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919E2" w:rsidRDefault="005919E2" w:rsidP="00957E9F">
    <w:pPr>
      <w:pStyle w:val="lfej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55512A"/>
    <w:multiLevelType w:val="hybridMultilevel"/>
    <w:tmpl w:val="073C08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582AAE"/>
    <w:multiLevelType w:val="hybridMultilevel"/>
    <w:tmpl w:val="0056536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0F7819"/>
    <w:multiLevelType w:val="hybridMultilevel"/>
    <w:tmpl w:val="46C686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4B3B34"/>
    <w:multiLevelType w:val="hybridMultilevel"/>
    <w:tmpl w:val="E05475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024B76"/>
    <w:multiLevelType w:val="hybridMultilevel"/>
    <w:tmpl w:val="D59C53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323B80"/>
    <w:multiLevelType w:val="hybridMultilevel"/>
    <w:tmpl w:val="A78631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023674"/>
    <w:multiLevelType w:val="hybridMultilevel"/>
    <w:tmpl w:val="782824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036181"/>
    <w:multiLevelType w:val="hybridMultilevel"/>
    <w:tmpl w:val="DAC0AF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CA5169"/>
    <w:multiLevelType w:val="hybridMultilevel"/>
    <w:tmpl w:val="EA426C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01581B"/>
    <w:multiLevelType w:val="hybridMultilevel"/>
    <w:tmpl w:val="8438C8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66142B"/>
    <w:multiLevelType w:val="hybridMultilevel"/>
    <w:tmpl w:val="C4882B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E982BFA"/>
    <w:multiLevelType w:val="hybridMultilevel"/>
    <w:tmpl w:val="B568D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D47AB2"/>
    <w:multiLevelType w:val="hybridMultilevel"/>
    <w:tmpl w:val="7F36B2A0"/>
    <w:lvl w:ilvl="0" w:tplc="D34C8A2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/>
        <w:sz w:val="2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4B7772"/>
    <w:multiLevelType w:val="hybridMultilevel"/>
    <w:tmpl w:val="2DDC9A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885FC">
      <w:numFmt w:val="bullet"/>
      <w:lvlText w:val="•"/>
      <w:lvlJc w:val="left"/>
      <w:pPr>
        <w:ind w:left="1440" w:hanging="360"/>
      </w:pPr>
      <w:rPr>
        <w:rFonts w:ascii="Arial Nova" w:eastAsia="Calibri" w:hAnsi="Arial Nova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841488"/>
    <w:multiLevelType w:val="hybridMultilevel"/>
    <w:tmpl w:val="B5B677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8"/>
  </w:num>
  <w:num w:numId="4">
    <w:abstractNumId w:val="5"/>
  </w:num>
  <w:num w:numId="5">
    <w:abstractNumId w:val="6"/>
  </w:num>
  <w:num w:numId="6">
    <w:abstractNumId w:val="14"/>
  </w:num>
  <w:num w:numId="7">
    <w:abstractNumId w:val="10"/>
  </w:num>
  <w:num w:numId="8">
    <w:abstractNumId w:val="0"/>
  </w:num>
  <w:num w:numId="9">
    <w:abstractNumId w:val="9"/>
  </w:num>
  <w:num w:numId="10">
    <w:abstractNumId w:val="1"/>
  </w:num>
  <w:num w:numId="11">
    <w:abstractNumId w:val="11"/>
  </w:num>
  <w:num w:numId="12">
    <w:abstractNumId w:val="2"/>
  </w:num>
  <w:num w:numId="13">
    <w:abstractNumId w:val="3"/>
  </w:num>
  <w:num w:numId="14">
    <w:abstractNumId w:val="7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GytDQwMQDSRsYWRko6SsGpxcWZ+XkgBSa1AKo6z6wsAAAA"/>
  </w:docVars>
  <w:rsids>
    <w:rsidRoot w:val="00A94193"/>
    <w:rsid w:val="00001F31"/>
    <w:rsid w:val="00026105"/>
    <w:rsid w:val="000C14E4"/>
    <w:rsid w:val="000C5B20"/>
    <w:rsid w:val="000E7BB4"/>
    <w:rsid w:val="000F00D7"/>
    <w:rsid w:val="000F08FD"/>
    <w:rsid w:val="000F3A4E"/>
    <w:rsid w:val="000F47D1"/>
    <w:rsid w:val="00107A29"/>
    <w:rsid w:val="00127003"/>
    <w:rsid w:val="001332CE"/>
    <w:rsid w:val="00155724"/>
    <w:rsid w:val="00157880"/>
    <w:rsid w:val="00173746"/>
    <w:rsid w:val="001B4A6E"/>
    <w:rsid w:val="001D2361"/>
    <w:rsid w:val="001E096F"/>
    <w:rsid w:val="002009DF"/>
    <w:rsid w:val="002229A7"/>
    <w:rsid w:val="00225B6C"/>
    <w:rsid w:val="00236CAF"/>
    <w:rsid w:val="002708EA"/>
    <w:rsid w:val="00273881"/>
    <w:rsid w:val="00276807"/>
    <w:rsid w:val="00284AB7"/>
    <w:rsid w:val="002D52BF"/>
    <w:rsid w:val="002E14B5"/>
    <w:rsid w:val="002E300A"/>
    <w:rsid w:val="002F4631"/>
    <w:rsid w:val="00304569"/>
    <w:rsid w:val="00362819"/>
    <w:rsid w:val="00376A57"/>
    <w:rsid w:val="00383E91"/>
    <w:rsid w:val="0038761D"/>
    <w:rsid w:val="003C238C"/>
    <w:rsid w:val="003D0D4B"/>
    <w:rsid w:val="0041025C"/>
    <w:rsid w:val="00427E19"/>
    <w:rsid w:val="0046063D"/>
    <w:rsid w:val="00464611"/>
    <w:rsid w:val="00491961"/>
    <w:rsid w:val="004A1643"/>
    <w:rsid w:val="004A2E8A"/>
    <w:rsid w:val="004B53AD"/>
    <w:rsid w:val="004D5113"/>
    <w:rsid w:val="004F5223"/>
    <w:rsid w:val="00501C83"/>
    <w:rsid w:val="005108F5"/>
    <w:rsid w:val="0051479B"/>
    <w:rsid w:val="00525ED9"/>
    <w:rsid w:val="00554F0B"/>
    <w:rsid w:val="005675B3"/>
    <w:rsid w:val="00572F30"/>
    <w:rsid w:val="00585B8F"/>
    <w:rsid w:val="0059049A"/>
    <w:rsid w:val="00590F6D"/>
    <w:rsid w:val="005919E2"/>
    <w:rsid w:val="005A4871"/>
    <w:rsid w:val="005A529B"/>
    <w:rsid w:val="005E6FAF"/>
    <w:rsid w:val="00600732"/>
    <w:rsid w:val="00626D9D"/>
    <w:rsid w:val="00650C21"/>
    <w:rsid w:val="00695BCD"/>
    <w:rsid w:val="006A7F9C"/>
    <w:rsid w:val="006D23A2"/>
    <w:rsid w:val="006D5D53"/>
    <w:rsid w:val="006E674D"/>
    <w:rsid w:val="006F07BB"/>
    <w:rsid w:val="00704162"/>
    <w:rsid w:val="007071B1"/>
    <w:rsid w:val="0076192B"/>
    <w:rsid w:val="007804CD"/>
    <w:rsid w:val="00793FEC"/>
    <w:rsid w:val="007C332E"/>
    <w:rsid w:val="0081374E"/>
    <w:rsid w:val="00831AD1"/>
    <w:rsid w:val="0083716B"/>
    <w:rsid w:val="00851AD4"/>
    <w:rsid w:val="00865CFD"/>
    <w:rsid w:val="00886B9B"/>
    <w:rsid w:val="0089323C"/>
    <w:rsid w:val="008E547F"/>
    <w:rsid w:val="008F6EE7"/>
    <w:rsid w:val="0094238E"/>
    <w:rsid w:val="00957A9B"/>
    <w:rsid w:val="00957E9F"/>
    <w:rsid w:val="009B6972"/>
    <w:rsid w:val="009C78B6"/>
    <w:rsid w:val="009E40CA"/>
    <w:rsid w:val="00A048CA"/>
    <w:rsid w:val="00A3115F"/>
    <w:rsid w:val="00A31477"/>
    <w:rsid w:val="00A61A18"/>
    <w:rsid w:val="00A73AE3"/>
    <w:rsid w:val="00A8118E"/>
    <w:rsid w:val="00A83570"/>
    <w:rsid w:val="00A869D4"/>
    <w:rsid w:val="00A94193"/>
    <w:rsid w:val="00AC3FAF"/>
    <w:rsid w:val="00B36F94"/>
    <w:rsid w:val="00B544FF"/>
    <w:rsid w:val="00B6163A"/>
    <w:rsid w:val="00B802DD"/>
    <w:rsid w:val="00BA5052"/>
    <w:rsid w:val="00BE129A"/>
    <w:rsid w:val="00BE745C"/>
    <w:rsid w:val="00C506BD"/>
    <w:rsid w:val="00C779AB"/>
    <w:rsid w:val="00C8201B"/>
    <w:rsid w:val="00CC3464"/>
    <w:rsid w:val="00CD4276"/>
    <w:rsid w:val="00D45C29"/>
    <w:rsid w:val="00D9128D"/>
    <w:rsid w:val="00D93C79"/>
    <w:rsid w:val="00DA475B"/>
    <w:rsid w:val="00DA72D4"/>
    <w:rsid w:val="00DC2BEE"/>
    <w:rsid w:val="00DC49C3"/>
    <w:rsid w:val="00DD1F7D"/>
    <w:rsid w:val="00DD22E8"/>
    <w:rsid w:val="00E05050"/>
    <w:rsid w:val="00E06274"/>
    <w:rsid w:val="00E21EB3"/>
    <w:rsid w:val="00E663AB"/>
    <w:rsid w:val="00E75B60"/>
    <w:rsid w:val="00EA318A"/>
    <w:rsid w:val="00EB431C"/>
    <w:rsid w:val="00EE1FFA"/>
    <w:rsid w:val="00F145F4"/>
    <w:rsid w:val="00F179C3"/>
    <w:rsid w:val="00F4336D"/>
    <w:rsid w:val="00F55B07"/>
    <w:rsid w:val="00F71BE7"/>
    <w:rsid w:val="00F922B4"/>
    <w:rsid w:val="00FE024A"/>
    <w:rsid w:val="00FE55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229A7"/>
    <w:pPr>
      <w:spacing w:before="120" w:after="240" w:line="240" w:lineRule="auto"/>
      <w:jc w:val="both"/>
    </w:pPr>
    <w:rPr>
      <w:rFonts w:ascii="Calibri" w:eastAsia="Calibri" w:hAnsi="Calibri" w:cs="Times New Roman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941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fejChar">
    <w:name w:val="Élőfej Char"/>
    <w:basedOn w:val="Bekezdsalapbettpusa"/>
    <w:link w:val="lfej"/>
    <w:uiPriority w:val="99"/>
    <w:rsid w:val="004A1643"/>
    <w:rPr>
      <w:rFonts w:ascii="Calibri" w:eastAsia="Calibri" w:hAnsi="Calibri" w:cs="Times New Roman"/>
      <w:lang w:val="en-US"/>
    </w:rPr>
  </w:style>
  <w:style w:type="paragraph" w:styleId="llb">
    <w:name w:val="footer"/>
    <w:basedOn w:val="Norml"/>
    <w:link w:val="llb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lbChar">
    <w:name w:val="Élőláb Char"/>
    <w:basedOn w:val="Bekezdsalapbettpusa"/>
    <w:link w:val="llb"/>
    <w:uiPriority w:val="99"/>
    <w:rsid w:val="004A1643"/>
    <w:rPr>
      <w:rFonts w:ascii="Calibri" w:eastAsia="Calibri" w:hAnsi="Calibri" w:cs="Times New Roman"/>
      <w:lang w:val="en-US"/>
    </w:rPr>
  </w:style>
  <w:style w:type="paragraph" w:styleId="Listaszerbekezds">
    <w:name w:val="List Paragraph"/>
    <w:basedOn w:val="Norml"/>
    <w:uiPriority w:val="34"/>
    <w:qFormat/>
    <w:rsid w:val="00304569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E0627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06274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2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074</Words>
  <Characters>14312</Characters>
  <Application>Microsoft Office Word</Application>
  <DocSecurity>0</DocSecurity>
  <Lines>119</Lines>
  <Paragraphs>3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ötzer Andrea</dc:creator>
  <cp:lastModifiedBy>Dr. Czakó László</cp:lastModifiedBy>
  <cp:revision>3</cp:revision>
  <cp:lastPrinted>2023-01-09T13:30:00Z</cp:lastPrinted>
  <dcterms:created xsi:type="dcterms:W3CDTF">2023-01-05T10:54:00Z</dcterms:created>
  <dcterms:modified xsi:type="dcterms:W3CDTF">2023-01-09T13:30:00Z</dcterms:modified>
</cp:coreProperties>
</file>